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BEEFD" w14:textId="166DFA06" w:rsidR="00FD0807" w:rsidRDefault="00994ED9" w:rsidP="00F317A2">
      <w:pPr>
        <w:spacing w:line="360" w:lineRule="auto"/>
        <w:jc w:val="both"/>
        <w:rPr>
          <w:b/>
        </w:rPr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42ABF087" wp14:editId="154F1890">
            <wp:simplePos x="0" y="0"/>
            <wp:positionH relativeFrom="margin">
              <wp:posOffset>2922270</wp:posOffset>
            </wp:positionH>
            <wp:positionV relativeFrom="margin">
              <wp:posOffset>-641985</wp:posOffset>
            </wp:positionV>
            <wp:extent cx="3441700" cy="1855470"/>
            <wp:effectExtent l="0" t="0" r="0" b="0"/>
            <wp:wrapSquare wrapText="bothSides"/>
            <wp:docPr id="209" name="Bild 190" descr="f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 descr="fu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1855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BEEFE" w14:textId="77777777" w:rsidR="00733AFD" w:rsidRPr="00C80B0F" w:rsidRDefault="00733AFD" w:rsidP="00F317A2">
      <w:pPr>
        <w:spacing w:line="360" w:lineRule="auto"/>
        <w:jc w:val="both"/>
        <w:rPr>
          <w:b/>
        </w:rPr>
      </w:pPr>
    </w:p>
    <w:p w14:paraId="42ABEEFF" w14:textId="77777777" w:rsidR="006747BD" w:rsidRPr="00C80B0F" w:rsidRDefault="006747BD" w:rsidP="006747BD">
      <w:pPr>
        <w:jc w:val="right"/>
      </w:pPr>
    </w:p>
    <w:p w14:paraId="42ABEF00" w14:textId="77777777" w:rsidR="006747BD" w:rsidRPr="00C80B0F" w:rsidRDefault="006747BD" w:rsidP="006747BD"/>
    <w:p w14:paraId="42ABEF01" w14:textId="77777777" w:rsidR="006747BD" w:rsidRPr="00C80B0F" w:rsidRDefault="006747BD" w:rsidP="006747BD">
      <w:pPr>
        <w:jc w:val="center"/>
      </w:pPr>
    </w:p>
    <w:p w14:paraId="42ABEF02" w14:textId="77777777" w:rsidR="006747BD" w:rsidRPr="00C80B0F" w:rsidRDefault="006747BD" w:rsidP="006747BD">
      <w:pPr>
        <w:jc w:val="center"/>
      </w:pPr>
    </w:p>
    <w:p w14:paraId="42ABEF03" w14:textId="77777777" w:rsidR="00A07B07" w:rsidRPr="00C80B0F" w:rsidRDefault="00A07B07" w:rsidP="006747BD">
      <w:pPr>
        <w:jc w:val="center"/>
      </w:pPr>
    </w:p>
    <w:p w14:paraId="42ABEF04" w14:textId="77777777" w:rsidR="00A07B07" w:rsidRPr="00C80B0F" w:rsidRDefault="00A07B07" w:rsidP="006747BD">
      <w:pPr>
        <w:jc w:val="center"/>
      </w:pPr>
    </w:p>
    <w:p w14:paraId="42ABEF05" w14:textId="77777777" w:rsidR="00A07B07" w:rsidRPr="00936519" w:rsidRDefault="00A07B07" w:rsidP="006747BD">
      <w:pPr>
        <w:jc w:val="center"/>
      </w:pPr>
    </w:p>
    <w:p w14:paraId="42ABEF06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7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8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9" w14:textId="77777777" w:rsidR="00682ACA" w:rsidRDefault="00682ACA" w:rsidP="00F401A7">
      <w:pPr>
        <w:spacing w:line="276" w:lineRule="auto"/>
        <w:jc w:val="center"/>
        <w:rPr>
          <w:rFonts w:ascii="Arial" w:hAnsi="Arial" w:cs="Arial"/>
        </w:rPr>
      </w:pPr>
    </w:p>
    <w:p w14:paraId="42ABEF0A" w14:textId="77777777" w:rsidR="000E0A82" w:rsidRDefault="000E0A82" w:rsidP="000E0A82">
      <w:pPr>
        <w:spacing w:line="360" w:lineRule="auto"/>
        <w:rPr>
          <w:rFonts w:ascii="Arial" w:hAnsi="Arial" w:cs="Arial"/>
          <w:b/>
          <w:color w:val="004488"/>
          <w:sz w:val="28"/>
          <w:szCs w:val="28"/>
        </w:rPr>
      </w:pPr>
    </w:p>
    <w:p w14:paraId="42ABEF0B" w14:textId="3DA9F23C" w:rsidR="000E0A82" w:rsidRDefault="00994ED9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42ABF088" wp14:editId="733B08D5">
                <wp:simplePos x="0" y="0"/>
                <wp:positionH relativeFrom="column">
                  <wp:posOffset>-907746</wp:posOffset>
                </wp:positionH>
                <wp:positionV relativeFrom="paragraph">
                  <wp:posOffset>469624</wp:posOffset>
                </wp:positionV>
                <wp:extent cx="7581900" cy="1355228"/>
                <wp:effectExtent l="0" t="0" r="0" b="0"/>
                <wp:wrapNone/>
                <wp:docPr id="208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81900" cy="1355228"/>
                        </a:xfrm>
                        <a:prstGeom prst="rect">
                          <a:avLst/>
                        </a:prstGeom>
                        <a:solidFill>
                          <a:srgbClr val="E0DD1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209BCC" id="Rectangle 191" o:spid="_x0000_s1026" style="position:absolute;margin-left:-71.5pt;margin-top:37pt;width:597pt;height:106.7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" fillcolor="#e0dd1d" stroked="f" strokecolor="#2f528f" strokeweight="1pt"/>
            </w:pict>
          </mc:Fallback>
        </mc:AlternateContent>
      </w:r>
    </w:p>
    <w:p w14:paraId="42ABEF0C" w14:textId="77777777" w:rsidR="000E0A82" w:rsidRDefault="000E0A82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</w:rPr>
      </w:pPr>
    </w:p>
    <w:p w14:paraId="42ABEF0D" w14:textId="65AB41DA" w:rsidR="000E0A82" w:rsidRPr="00CA3E39" w:rsidRDefault="00CA3E39" w:rsidP="000E0A82">
      <w:pPr>
        <w:spacing w:line="360" w:lineRule="auto"/>
        <w:rPr>
          <w:rFonts w:ascii="Arial" w:hAnsi="Arial" w:cs="Arial"/>
          <w:b/>
          <w:color w:val="004488"/>
          <w:sz w:val="32"/>
          <w:szCs w:val="32"/>
          <w:lang w:val="en-US"/>
        </w:rPr>
      </w:pP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Guidelines</w:t>
      </w:r>
      <w:r w:rsidR="000E0A82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 </w:t>
      </w:r>
      <w:r w:rsidRPr="00CA3E39">
        <w:rPr>
          <w:rFonts w:ascii="Arial" w:hAnsi="Arial" w:cs="Arial"/>
          <w:bCs/>
          <w:color w:val="004488"/>
          <w:sz w:val="32"/>
          <w:szCs w:val="32"/>
          <w:lang w:val="en-US"/>
        </w:rPr>
        <w:t>for writing</w:t>
      </w:r>
      <w:r w:rsidR="000E0A82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 </w:t>
      </w: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 xml:space="preserve">scientific </w:t>
      </w:r>
      <w:r>
        <w:rPr>
          <w:rFonts w:ascii="Arial" w:hAnsi="Arial" w:cs="Arial"/>
          <w:b/>
          <w:color w:val="004488"/>
          <w:sz w:val="32"/>
          <w:szCs w:val="32"/>
          <w:lang w:val="en-US"/>
        </w:rPr>
        <w:t>papers</w:t>
      </w:r>
    </w:p>
    <w:p w14:paraId="42ABEF0E" w14:textId="77870834" w:rsidR="000E0A82" w:rsidRPr="00CA3E39" w:rsidRDefault="00CA3E39" w:rsidP="000E0A82">
      <w:pPr>
        <w:spacing w:line="276" w:lineRule="auto"/>
        <w:rPr>
          <w:rFonts w:ascii="Arial" w:hAnsi="Arial" w:cs="Arial"/>
          <w:bCs/>
          <w:color w:val="004488"/>
          <w:sz w:val="28"/>
          <w:szCs w:val="28"/>
          <w:lang w:val="en-US"/>
        </w:rPr>
      </w:pPr>
      <w:r>
        <w:rPr>
          <w:rFonts w:ascii="Arial" w:hAnsi="Arial" w:cs="Arial"/>
          <w:bCs/>
          <w:color w:val="004488"/>
          <w:sz w:val="28"/>
          <w:szCs w:val="28"/>
          <w:lang w:val="en-US"/>
        </w:rPr>
        <w:t>Department of Management</w:t>
      </w:r>
    </w:p>
    <w:p w14:paraId="64C7F602" w14:textId="5D2E1529" w:rsidR="00194986" w:rsidRPr="00CA3E39" w:rsidRDefault="00194986" w:rsidP="00194986">
      <w:pPr>
        <w:spacing w:before="240" w:line="276" w:lineRule="auto"/>
        <w:rPr>
          <w:rFonts w:ascii="Arial" w:hAnsi="Arial" w:cs="Arial"/>
          <w:b/>
          <w:color w:val="004488"/>
          <w:sz w:val="32"/>
          <w:szCs w:val="32"/>
          <w:lang w:val="en-US"/>
        </w:rPr>
      </w:pPr>
      <w:r w:rsidRPr="00194986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42ABF089" wp14:editId="0C56CBCF">
                <wp:simplePos x="0" y="0"/>
                <wp:positionH relativeFrom="column">
                  <wp:posOffset>-907746</wp:posOffset>
                </wp:positionH>
                <wp:positionV relativeFrom="paragraph">
                  <wp:posOffset>164631</wp:posOffset>
                </wp:positionV>
                <wp:extent cx="7581900" cy="6216871"/>
                <wp:effectExtent l="0" t="0" r="0" b="0"/>
                <wp:wrapNone/>
                <wp:docPr id="207" name="Rechtec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81900" cy="6216871"/>
                        </a:xfrm>
                        <a:prstGeom prst="rect">
                          <a:avLst/>
                        </a:prstGeom>
                        <a:solidFill>
                          <a:srgbClr val="00448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3AAA29" id="Rechteck 3" o:spid="_x0000_s1026" style="position:absolute;margin-left:-71.5pt;margin-top:12.95pt;width:597pt;height:489.5pt;z-index:-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" fillcolor="#048" stroked="f" strokecolor="#2f528f" strokeweight="1pt"/>
            </w:pict>
          </mc:Fallback>
        </mc:AlternateContent>
      </w:r>
      <w:r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A</w:t>
      </w:r>
      <w:r w:rsidR="00CA3E39" w:rsidRPr="00CA3E39">
        <w:rPr>
          <w:rFonts w:ascii="Arial" w:hAnsi="Arial" w:cs="Arial"/>
          <w:b/>
          <w:color w:val="004488"/>
          <w:sz w:val="32"/>
          <w:szCs w:val="32"/>
          <w:lang w:val="en-US"/>
        </w:rPr>
        <w:t>ppendix wi</w:t>
      </w:r>
      <w:r w:rsidR="00CA3E39">
        <w:rPr>
          <w:rFonts w:ascii="Arial" w:hAnsi="Arial" w:cs="Arial"/>
          <w:b/>
          <w:color w:val="004488"/>
          <w:sz w:val="32"/>
          <w:szCs w:val="32"/>
          <w:lang w:val="en-US"/>
        </w:rPr>
        <w:t>th format templates</w:t>
      </w:r>
    </w:p>
    <w:p w14:paraId="42ABEF0F" w14:textId="1FC48B02" w:rsidR="00682ACA" w:rsidRPr="00CA3E39" w:rsidRDefault="00682ACA" w:rsidP="00F401A7">
      <w:pPr>
        <w:spacing w:line="276" w:lineRule="auto"/>
        <w:jc w:val="center"/>
        <w:rPr>
          <w:rFonts w:ascii="Arial" w:hAnsi="Arial" w:cs="Arial"/>
          <w:lang w:val="en-US"/>
        </w:rPr>
      </w:pPr>
    </w:p>
    <w:p w14:paraId="42ABEF10" w14:textId="77777777" w:rsidR="00682ACA" w:rsidRPr="00CA3E39" w:rsidRDefault="00682ACA" w:rsidP="00F401A7">
      <w:pPr>
        <w:spacing w:line="276" w:lineRule="auto"/>
        <w:jc w:val="center"/>
        <w:rPr>
          <w:rFonts w:ascii="Arial" w:hAnsi="Arial" w:cs="Arial"/>
          <w:lang w:val="en-US"/>
        </w:rPr>
      </w:pPr>
    </w:p>
    <w:p w14:paraId="42ABEF11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2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3" w14:textId="77777777" w:rsidR="00682ACA" w:rsidRPr="00CA3E39" w:rsidRDefault="00682ACA" w:rsidP="00682ACA">
      <w:pPr>
        <w:spacing w:line="276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2ABEF14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5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6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7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8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9" w14:textId="77777777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A" w14:textId="419B3A72" w:rsidR="000E0A82" w:rsidRPr="00CA3E39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</w:p>
    <w:p w14:paraId="42ABEF1B" w14:textId="259D822E" w:rsidR="000E0A82" w:rsidRPr="00CA3E39" w:rsidRDefault="00CC425B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  <w:r>
        <w:rPr>
          <w:rFonts w:ascii="Arial" w:hAnsi="Arial" w:cs="Arial"/>
          <w:noProof/>
          <w:color w:val="FFFFF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2ABF08A" wp14:editId="2697D8B5">
                <wp:simplePos x="0" y="0"/>
                <wp:positionH relativeFrom="margin">
                  <wp:align>left</wp:align>
                </wp:positionH>
                <wp:positionV relativeFrom="paragraph">
                  <wp:posOffset>202813</wp:posOffset>
                </wp:positionV>
                <wp:extent cx="576580" cy="0"/>
                <wp:effectExtent l="0" t="0" r="0" b="0"/>
                <wp:wrapNone/>
                <wp:docPr id="206" name="AutoShap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58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2A23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3" o:spid="_x0000_s1026" type="#_x0000_t32" style="position:absolute;margin-left:0;margin-top:15.95pt;width:45.4pt;height:0;z-index:2516485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" strokecolor="white" strokeweight="1.5pt">
                <w10:wrap anchorx="margin"/>
              </v:shape>
            </w:pict>
          </mc:Fallback>
        </mc:AlternateContent>
      </w:r>
    </w:p>
    <w:p w14:paraId="42ABEF1E" w14:textId="3F75CF46" w:rsidR="002C515B" w:rsidRPr="00DD6A7C" w:rsidRDefault="000E0A82" w:rsidP="000E0A82">
      <w:pPr>
        <w:spacing w:line="276" w:lineRule="auto"/>
        <w:rPr>
          <w:rFonts w:ascii="Arial" w:hAnsi="Arial" w:cs="Arial"/>
          <w:color w:val="FFFFFF"/>
          <w:sz w:val="32"/>
          <w:szCs w:val="32"/>
          <w:lang w:val="en-US"/>
        </w:rPr>
      </w:pPr>
      <w:proofErr w:type="spellStart"/>
      <w:r w:rsidRPr="00DD6A7C">
        <w:rPr>
          <w:rFonts w:ascii="Arial" w:hAnsi="Arial" w:cs="Arial"/>
          <w:color w:val="FFFFFF"/>
          <w:sz w:val="32"/>
          <w:szCs w:val="32"/>
          <w:lang w:val="en-US"/>
        </w:rPr>
        <w:t>Freie</w:t>
      </w:r>
      <w:proofErr w:type="spellEnd"/>
      <w:r w:rsidRPr="00DD6A7C">
        <w:rPr>
          <w:rFonts w:ascii="Arial" w:hAnsi="Arial" w:cs="Arial"/>
          <w:color w:val="FFFFFF"/>
          <w:sz w:val="32"/>
          <w:szCs w:val="32"/>
          <w:lang w:val="en-US"/>
        </w:rPr>
        <w:t xml:space="preserve"> Universität Berlin</w:t>
      </w:r>
    </w:p>
    <w:p w14:paraId="42ABEF1F" w14:textId="50BCA9BE" w:rsidR="002C515B" w:rsidRPr="00CA3E39" w:rsidRDefault="00CA3E39" w:rsidP="000E0A82">
      <w:pPr>
        <w:spacing w:line="276" w:lineRule="auto"/>
        <w:rPr>
          <w:rFonts w:ascii="Arial" w:hAnsi="Arial" w:cs="Arial"/>
          <w:color w:val="FFFFFF"/>
          <w:sz w:val="22"/>
          <w:szCs w:val="22"/>
          <w:lang w:val="en-US"/>
        </w:rPr>
      </w:pPr>
      <w:r w:rsidRPr="00CA3E39">
        <w:rPr>
          <w:rFonts w:ascii="Arial" w:hAnsi="Arial" w:cs="Arial"/>
          <w:color w:val="FFFFFF"/>
          <w:sz w:val="22"/>
          <w:szCs w:val="22"/>
          <w:lang w:val="en-US"/>
        </w:rPr>
        <w:t xml:space="preserve">School of Business </w:t>
      </w:r>
      <w:r w:rsidR="00266DD6">
        <w:rPr>
          <w:rFonts w:ascii="Arial" w:hAnsi="Arial" w:cs="Arial"/>
          <w:color w:val="FFFFFF"/>
          <w:sz w:val="22"/>
          <w:szCs w:val="22"/>
          <w:lang w:val="en-US"/>
        </w:rPr>
        <w:t xml:space="preserve">&amp; </w:t>
      </w:r>
      <w:r w:rsidRPr="00CA3E39">
        <w:rPr>
          <w:rFonts w:ascii="Arial" w:hAnsi="Arial" w:cs="Arial"/>
          <w:color w:val="FFFFFF"/>
          <w:sz w:val="22"/>
          <w:szCs w:val="22"/>
          <w:lang w:val="en-US"/>
        </w:rPr>
        <w:t>Economics</w:t>
      </w:r>
    </w:p>
    <w:p w14:paraId="632342B7" w14:textId="2F254F65" w:rsidR="00715B90" w:rsidRPr="00CA3E39" w:rsidRDefault="00CA3E39" w:rsidP="00715B90">
      <w:pPr>
        <w:spacing w:line="276" w:lineRule="auto"/>
        <w:rPr>
          <w:rFonts w:ascii="Arial" w:hAnsi="Arial" w:cs="Arial"/>
          <w:color w:val="FFFFFF"/>
          <w:sz w:val="22"/>
          <w:szCs w:val="22"/>
          <w:lang w:val="en-US"/>
        </w:rPr>
      </w:pPr>
      <w:r>
        <w:rPr>
          <w:rFonts w:ascii="Arial" w:hAnsi="Arial" w:cs="Arial"/>
          <w:color w:val="FFFFFF"/>
          <w:sz w:val="22"/>
          <w:szCs w:val="22"/>
          <w:lang w:val="en-US"/>
        </w:rPr>
        <w:t>Department of Management</w:t>
      </w:r>
    </w:p>
    <w:p w14:paraId="5B5F017A" w14:textId="3B896885" w:rsidR="008C2E80" w:rsidRPr="00CA3E39" w:rsidRDefault="00266DD6" w:rsidP="00194986">
      <w:pPr>
        <w:spacing w:line="276" w:lineRule="auto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color w:val="FFFFFF"/>
          <w:sz w:val="22"/>
          <w:szCs w:val="22"/>
          <w:lang w:val="en-US"/>
        </w:rPr>
        <w:t>Date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 xml:space="preserve">: </w:t>
      </w:r>
      <w:r w:rsidR="007A0AB5">
        <w:rPr>
          <w:rFonts w:ascii="Arial" w:hAnsi="Arial" w:cs="Arial"/>
          <w:color w:val="FFFFFF"/>
          <w:sz w:val="22"/>
          <w:szCs w:val="22"/>
          <w:lang w:val="en-US"/>
        </w:rPr>
        <w:t>23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>.</w:t>
      </w:r>
      <w:r w:rsidR="00AE7D41">
        <w:rPr>
          <w:rFonts w:ascii="Arial" w:hAnsi="Arial" w:cs="Arial"/>
          <w:color w:val="FFFFFF"/>
          <w:sz w:val="22"/>
          <w:szCs w:val="22"/>
          <w:lang w:val="en-US"/>
        </w:rPr>
        <w:t>08</w:t>
      </w:r>
      <w:r w:rsidR="00CA3E39">
        <w:rPr>
          <w:rFonts w:ascii="Arial" w:hAnsi="Arial" w:cs="Arial"/>
          <w:color w:val="FFFFFF"/>
          <w:sz w:val="22"/>
          <w:szCs w:val="22"/>
          <w:lang w:val="en-US"/>
        </w:rPr>
        <w:t>.202</w:t>
      </w:r>
      <w:r w:rsidR="00AE7D41">
        <w:rPr>
          <w:rFonts w:ascii="Arial" w:hAnsi="Arial" w:cs="Arial"/>
          <w:color w:val="FFFFFF"/>
          <w:sz w:val="22"/>
          <w:szCs w:val="22"/>
          <w:lang w:val="en-US"/>
        </w:rPr>
        <w:t>2</w:t>
      </w:r>
      <w:r w:rsidR="000E0A82" w:rsidRPr="00CA3E39">
        <w:rPr>
          <w:rFonts w:ascii="Arial" w:hAnsi="Arial" w:cs="Arial"/>
          <w:b/>
          <w:sz w:val="22"/>
          <w:szCs w:val="22"/>
          <w:u w:val="single"/>
          <w:lang w:val="en-US"/>
        </w:rPr>
        <w:br w:type="page"/>
      </w:r>
      <w:r w:rsidR="00994ED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42ABF08B" wp14:editId="7DC5F2C7">
                <wp:simplePos x="0" y="0"/>
                <wp:positionH relativeFrom="column">
                  <wp:posOffset>-974090</wp:posOffset>
                </wp:positionH>
                <wp:positionV relativeFrom="paragraph">
                  <wp:posOffset>-957580</wp:posOffset>
                </wp:positionV>
                <wp:extent cx="7653020" cy="10750550"/>
                <wp:effectExtent l="1905" t="8890" r="3175" b="3810"/>
                <wp:wrapNone/>
                <wp:docPr id="205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53020" cy="10750550"/>
                        </a:xfrm>
                        <a:prstGeom prst="rect">
                          <a:avLst/>
                        </a:prstGeom>
                        <a:solidFill>
                          <a:srgbClr val="004488">
                            <a:alpha val="10001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F528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C8B9E0" id="Rectangle 194" o:spid="_x0000_s1026" style="position:absolute;margin-left:-76.7pt;margin-top:-75.4pt;width:602.6pt;height:846.5pt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" fillcolor="#048" stroked="f" strokecolor="#2f528f" strokeweight="1pt">
                <v:fill opacity="6682f"/>
              </v:rect>
            </w:pict>
          </mc:Fallback>
        </mc:AlternateContent>
      </w:r>
      <w:bookmarkStart w:id="0" w:name="_Toc471471276"/>
      <w:bookmarkStart w:id="1" w:name="_Toc487795897"/>
      <w:bookmarkStart w:id="2" w:name="_Toc487796290"/>
      <w:bookmarkStart w:id="3" w:name="_Toc487801491"/>
      <w:bookmarkStart w:id="4" w:name="_Toc487801744"/>
      <w:bookmarkStart w:id="5" w:name="_Toc63158714"/>
      <w:bookmarkStart w:id="6" w:name="_Toc63665473"/>
    </w:p>
    <w:bookmarkEnd w:id="0"/>
    <w:bookmarkEnd w:id="1"/>
    <w:bookmarkEnd w:id="2"/>
    <w:bookmarkEnd w:id="3"/>
    <w:bookmarkEnd w:id="4"/>
    <w:bookmarkEnd w:id="5"/>
    <w:bookmarkEnd w:id="6"/>
    <w:p w14:paraId="42ABF02C" w14:textId="208DC7FC" w:rsidR="00F27CF6" w:rsidRPr="000F40AB" w:rsidRDefault="00994ED9" w:rsidP="00F27CF6">
      <w:pPr>
        <w:jc w:val="right"/>
      </w:pPr>
      <w:r>
        <w:rPr>
          <w:noProof/>
        </w:rPr>
        <w:lastRenderedPageBreak/>
        <w:drawing>
          <wp:inline distT="0" distB="0" distL="0" distR="0" wp14:anchorId="42ABF09C" wp14:editId="78CE61E0">
            <wp:extent cx="2466975" cy="685800"/>
            <wp:effectExtent l="0" t="0" r="0" b="0"/>
            <wp:docPr id="1" name="Bild 1" descr="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BF02D" w14:textId="77777777" w:rsidR="00F27CF6" w:rsidRPr="000F40AB" w:rsidRDefault="00F27CF6" w:rsidP="00F27CF6"/>
    <w:p w14:paraId="42ABF02E" w14:textId="77777777" w:rsidR="00F27CF6" w:rsidRPr="000F40AB" w:rsidRDefault="00F27CF6" w:rsidP="00F27CF6">
      <w:pPr>
        <w:jc w:val="center"/>
      </w:pPr>
    </w:p>
    <w:p w14:paraId="42ABF02F" w14:textId="77777777" w:rsidR="00F27CF6" w:rsidRPr="000F40AB" w:rsidRDefault="00F27CF6" w:rsidP="00F27CF6">
      <w:pPr>
        <w:jc w:val="center"/>
      </w:pPr>
    </w:p>
    <w:p w14:paraId="42ABF030" w14:textId="77777777" w:rsidR="00F27CF6" w:rsidRPr="00DD6A7C" w:rsidRDefault="00F27CF6" w:rsidP="00F27CF6">
      <w:pPr>
        <w:jc w:val="center"/>
        <w:rPr>
          <w:rFonts w:ascii="Arial" w:hAnsi="Arial" w:cs="Arial"/>
          <w:lang w:val="en-US"/>
        </w:rPr>
      </w:pPr>
      <w:r w:rsidRPr="00DD6A7C">
        <w:rPr>
          <w:rFonts w:ascii="Arial" w:hAnsi="Arial" w:cs="Arial"/>
          <w:lang w:val="en-US"/>
        </w:rPr>
        <w:t>FREIE UNIVERSITÄT BERLIN</w:t>
      </w:r>
    </w:p>
    <w:p w14:paraId="42ABF031" w14:textId="74DE9DC7" w:rsidR="00F27CF6" w:rsidRPr="00CA3E39" w:rsidRDefault="00CA3E39" w:rsidP="00F27CF6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 xml:space="preserve">School of Business and </w:t>
      </w:r>
      <w:r>
        <w:rPr>
          <w:rFonts w:ascii="Arial" w:hAnsi="Arial" w:cs="Arial"/>
          <w:lang w:val="en-US"/>
        </w:rPr>
        <w:t>Economics</w:t>
      </w:r>
    </w:p>
    <w:p w14:paraId="42ABF032" w14:textId="4644ACED" w:rsidR="00F27CF6" w:rsidRPr="00CA3E39" w:rsidRDefault="00CA3E39" w:rsidP="00F27CF6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partment of Management</w:t>
      </w:r>
    </w:p>
    <w:p w14:paraId="42ABF033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4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5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36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37" w14:textId="78D3600E" w:rsidR="00F27CF6" w:rsidRPr="00CA3E39" w:rsidRDefault="00F27CF6" w:rsidP="00D427EF">
      <w:pPr>
        <w:jc w:val="center"/>
        <w:rPr>
          <w:rFonts w:ascii="Arial" w:hAnsi="Arial" w:cs="Arial"/>
          <w:b/>
          <w:lang w:val="en-US"/>
        </w:rPr>
      </w:pPr>
      <w:r w:rsidRPr="00CA3E39">
        <w:rPr>
          <w:rFonts w:ascii="Arial" w:hAnsi="Arial" w:cs="Arial"/>
          <w:b/>
          <w:highlight w:val="cyan"/>
          <w:lang w:val="en-US"/>
        </w:rPr>
        <w:t>Bachelor</w:t>
      </w:r>
      <w:r w:rsidR="00494C8A">
        <w:rPr>
          <w:rFonts w:ascii="Arial" w:hAnsi="Arial" w:cs="Arial"/>
          <w:b/>
          <w:highlight w:val="cyan"/>
          <w:lang w:val="en-US"/>
        </w:rPr>
        <w:t xml:space="preserve">’s </w:t>
      </w:r>
      <w:r w:rsidR="00CA3E39" w:rsidRPr="00CA3E39">
        <w:rPr>
          <w:rFonts w:ascii="Arial" w:hAnsi="Arial" w:cs="Arial"/>
          <w:b/>
          <w:highlight w:val="cyan"/>
          <w:lang w:val="en-US"/>
        </w:rPr>
        <w:t>thesis</w:t>
      </w:r>
      <w:r w:rsidR="00A90810" w:rsidRPr="00CA3E39">
        <w:rPr>
          <w:rFonts w:ascii="Arial" w:hAnsi="Arial" w:cs="Arial"/>
          <w:b/>
          <w:highlight w:val="cyan"/>
          <w:lang w:val="en-US"/>
        </w:rPr>
        <w:t>/Master</w:t>
      </w:r>
      <w:r w:rsidR="00494C8A">
        <w:rPr>
          <w:rFonts w:ascii="Arial" w:hAnsi="Arial" w:cs="Arial"/>
          <w:b/>
          <w:highlight w:val="cyan"/>
          <w:lang w:val="en-US"/>
        </w:rPr>
        <w:t xml:space="preserve">’s </w:t>
      </w:r>
      <w:r w:rsidR="00CA3E39" w:rsidRPr="00CA3E39">
        <w:rPr>
          <w:rFonts w:ascii="Arial" w:hAnsi="Arial" w:cs="Arial"/>
          <w:b/>
          <w:highlight w:val="cyan"/>
          <w:lang w:val="en-US"/>
        </w:rPr>
        <w:t>the</w:t>
      </w:r>
      <w:r w:rsidR="00CA3E39">
        <w:rPr>
          <w:rFonts w:ascii="Arial" w:hAnsi="Arial" w:cs="Arial"/>
          <w:b/>
          <w:highlight w:val="cyan"/>
          <w:lang w:val="en-US"/>
        </w:rPr>
        <w:t>sis</w:t>
      </w:r>
    </w:p>
    <w:p w14:paraId="42ABF038" w14:textId="223BA849" w:rsidR="00F27CF6" w:rsidRPr="00CA3E39" w:rsidRDefault="00FA6B01" w:rsidP="00D427EF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or</w:t>
      </w:r>
      <w:r w:rsidR="00CA3E39">
        <w:rPr>
          <w:rFonts w:ascii="Arial" w:hAnsi="Arial" w:cs="Arial"/>
          <w:lang w:val="en-US"/>
        </w:rPr>
        <w:t xml:space="preserve"> the degree</w:t>
      </w:r>
      <w:r w:rsidR="00A35D5C">
        <w:rPr>
          <w:rFonts w:ascii="Arial" w:hAnsi="Arial" w:cs="Arial"/>
          <w:lang w:val="en-US"/>
        </w:rPr>
        <w:t xml:space="preserve"> of</w:t>
      </w:r>
    </w:p>
    <w:p w14:paraId="42ABF039" w14:textId="50713BB2" w:rsidR="00F27CF6" w:rsidRPr="00472BEA" w:rsidRDefault="00AB3103" w:rsidP="00D427EF">
      <w:pPr>
        <w:jc w:val="center"/>
        <w:rPr>
          <w:rFonts w:ascii="Arial" w:hAnsi="Arial" w:cs="Arial"/>
          <w:lang w:val="en-US"/>
        </w:rPr>
      </w:pPr>
      <w:r w:rsidRPr="00472BEA">
        <w:rPr>
          <w:rFonts w:ascii="Arial" w:hAnsi="Arial" w:cs="Arial"/>
          <w:highlight w:val="cyan"/>
          <w:lang w:val="en-US"/>
        </w:rPr>
        <w:t>Bachelor of Science (B.Sc.) / Master of Science (M.Sc.)</w:t>
      </w:r>
    </w:p>
    <w:p w14:paraId="42ABF03A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B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C" w14:textId="77777777" w:rsidR="00F27CF6" w:rsidRPr="00472BEA" w:rsidRDefault="00F27CF6" w:rsidP="00D427EF">
      <w:pPr>
        <w:rPr>
          <w:rFonts w:ascii="Arial" w:hAnsi="Arial" w:cs="Arial"/>
          <w:lang w:val="en-US"/>
        </w:rPr>
      </w:pPr>
    </w:p>
    <w:p w14:paraId="42ABF03D" w14:textId="77777777" w:rsidR="00F27CF6" w:rsidRPr="00472BEA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3E" w14:textId="1B6CCF75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 xml:space="preserve">- </w:t>
      </w:r>
      <w:r w:rsidR="00CA3E39" w:rsidRPr="00CA3E39">
        <w:rPr>
          <w:rFonts w:ascii="Arial" w:hAnsi="Arial" w:cs="Arial"/>
          <w:highlight w:val="cyan"/>
          <w:lang w:val="en-US"/>
        </w:rPr>
        <w:t>title of</w:t>
      </w:r>
      <w:r w:rsidR="00DD6A7C">
        <w:rPr>
          <w:rFonts w:ascii="Arial" w:hAnsi="Arial" w:cs="Arial"/>
          <w:highlight w:val="cyan"/>
          <w:lang w:val="en-US"/>
        </w:rPr>
        <w:t xml:space="preserve"> t</w:t>
      </w:r>
      <w:r w:rsidR="00CA3E39" w:rsidRPr="00CA3E39">
        <w:rPr>
          <w:rFonts w:ascii="Arial" w:hAnsi="Arial" w:cs="Arial"/>
          <w:highlight w:val="cyan"/>
          <w:lang w:val="en-US"/>
        </w:rPr>
        <w:t>he thesis</w:t>
      </w:r>
      <w:r w:rsidRPr="00CA3E39">
        <w:rPr>
          <w:rFonts w:ascii="Arial" w:hAnsi="Arial" w:cs="Arial"/>
          <w:highlight w:val="cyan"/>
          <w:lang w:val="en-US"/>
        </w:rPr>
        <w:t xml:space="preserve"> -</w:t>
      </w:r>
    </w:p>
    <w:p w14:paraId="42ABF03F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0" w14:textId="77777777" w:rsidR="00F27CF6" w:rsidRPr="00CA3E39" w:rsidRDefault="00F27CF6" w:rsidP="00D427EF">
      <w:pPr>
        <w:rPr>
          <w:rFonts w:ascii="Arial" w:hAnsi="Arial" w:cs="Arial"/>
          <w:lang w:val="en-US"/>
        </w:rPr>
      </w:pPr>
    </w:p>
    <w:p w14:paraId="42ABF041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2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3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4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5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6" w14:textId="73516C57" w:rsidR="00F27CF6" w:rsidRPr="00CA3E39" w:rsidRDefault="00CA3E39" w:rsidP="00D427EF">
      <w:pPr>
        <w:jc w:val="center"/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ubmitted to</w:t>
      </w:r>
    </w:p>
    <w:p w14:paraId="6979F838" w14:textId="77777777" w:rsidR="003B6457" w:rsidRPr="003B6457" w:rsidRDefault="003B6457" w:rsidP="003B6457">
      <w:pPr>
        <w:jc w:val="center"/>
        <w:rPr>
          <w:rFonts w:ascii="Arial" w:hAnsi="Arial" w:cs="Arial"/>
          <w:lang w:val="en-US"/>
        </w:rPr>
      </w:pPr>
      <w:r w:rsidRPr="003B6457">
        <w:rPr>
          <w:rFonts w:ascii="Arial" w:hAnsi="Arial" w:cs="Arial"/>
          <w:lang w:val="en-US"/>
        </w:rPr>
        <w:t>Prof. Dr. Stefan Razinskas</w:t>
      </w:r>
    </w:p>
    <w:p w14:paraId="42ABF048" w14:textId="445B79F2" w:rsidR="00F27CF6" w:rsidRPr="00CA3E39" w:rsidRDefault="003B6457" w:rsidP="003B6457">
      <w:pPr>
        <w:jc w:val="center"/>
        <w:rPr>
          <w:rFonts w:ascii="Arial" w:hAnsi="Arial" w:cs="Arial"/>
          <w:lang w:val="en-US"/>
        </w:rPr>
      </w:pPr>
      <w:r w:rsidRPr="003B6457">
        <w:rPr>
          <w:rFonts w:ascii="Arial" w:hAnsi="Arial" w:cs="Arial"/>
          <w:lang w:val="en-US"/>
        </w:rPr>
        <w:t>Junior Professorship of Management</w:t>
      </w:r>
    </w:p>
    <w:p w14:paraId="42ABF049" w14:textId="77777777" w:rsidR="00F27CF6" w:rsidRPr="00CA3E39" w:rsidRDefault="00F27CF6" w:rsidP="00D427EF">
      <w:pPr>
        <w:jc w:val="center"/>
        <w:rPr>
          <w:rFonts w:ascii="Arial" w:hAnsi="Arial" w:cs="Arial"/>
          <w:lang w:val="en-US"/>
        </w:rPr>
      </w:pPr>
    </w:p>
    <w:p w14:paraId="42ABF04A" w14:textId="7610B77F" w:rsidR="00F27CF6" w:rsidRPr="00CA3E39" w:rsidRDefault="00CA3E39" w:rsidP="00CA3E39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highlight w:val="cyan"/>
          <w:lang w:val="en-US"/>
        </w:rPr>
        <w:t xml:space="preserve">Date </w:t>
      </w:r>
      <w:r w:rsidRPr="00CA3E39">
        <w:rPr>
          <w:rFonts w:ascii="Arial" w:hAnsi="Arial" w:cs="Arial"/>
          <w:highlight w:val="cyan"/>
          <w:lang w:val="en-US"/>
        </w:rPr>
        <w:t>(Month/D</w:t>
      </w:r>
      <w:r>
        <w:rPr>
          <w:rFonts w:ascii="Arial" w:hAnsi="Arial" w:cs="Arial"/>
          <w:highlight w:val="cyan"/>
          <w:lang w:val="en-US"/>
        </w:rPr>
        <w:t>ay/Year)</w:t>
      </w:r>
    </w:p>
    <w:p w14:paraId="42ABF04B" w14:textId="77777777" w:rsidR="00F27CF6" w:rsidRPr="00CA3E39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4C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D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E" w14:textId="77777777" w:rsidR="00F27CF6" w:rsidRPr="00CA3E39" w:rsidRDefault="00F27CF6" w:rsidP="00F27CF6">
      <w:pPr>
        <w:rPr>
          <w:rFonts w:ascii="Arial" w:hAnsi="Arial" w:cs="Arial"/>
          <w:lang w:val="en-US"/>
        </w:rPr>
      </w:pPr>
    </w:p>
    <w:p w14:paraId="42ABF04F" w14:textId="59248520" w:rsidR="00F27CF6" w:rsidRPr="00CA3E39" w:rsidRDefault="00CA3E39" w:rsidP="00F27CF6">
      <w:pPr>
        <w:rPr>
          <w:rFonts w:ascii="Arial" w:hAnsi="Arial" w:cs="Arial"/>
          <w:lang w:val="en-US"/>
        </w:rPr>
      </w:pPr>
      <w:r w:rsidRPr="00CA3E39">
        <w:rPr>
          <w:rFonts w:ascii="Arial" w:hAnsi="Arial" w:cs="Arial"/>
          <w:lang w:val="en-US"/>
        </w:rPr>
        <w:t>By</w:t>
      </w:r>
      <w:r w:rsidR="00F27CF6" w:rsidRPr="00CA3E39">
        <w:rPr>
          <w:rFonts w:ascii="Arial" w:hAnsi="Arial" w:cs="Arial"/>
          <w:lang w:val="en-US"/>
        </w:rPr>
        <w:t xml:space="preserve">: </w:t>
      </w:r>
    </w:p>
    <w:p w14:paraId="42ABF050" w14:textId="2375F7D0" w:rsidR="00F27CF6" w:rsidRPr="00CA3E39" w:rsidRDefault="00CA3E39" w:rsidP="00F27CF6">
      <w:pPr>
        <w:rPr>
          <w:rFonts w:ascii="Arial" w:hAnsi="Arial" w:cs="Arial"/>
          <w:highlight w:val="cyan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>First name</w:t>
      </w:r>
      <w:r w:rsidR="00C300BF">
        <w:rPr>
          <w:rFonts w:ascii="Arial" w:hAnsi="Arial" w:cs="Arial"/>
          <w:highlight w:val="cyan"/>
          <w:lang w:val="en-US"/>
        </w:rPr>
        <w:t xml:space="preserve"> and</w:t>
      </w:r>
      <w:r w:rsidRPr="00CA3E39">
        <w:rPr>
          <w:rFonts w:ascii="Arial" w:hAnsi="Arial" w:cs="Arial"/>
          <w:highlight w:val="cyan"/>
          <w:lang w:val="en-US"/>
        </w:rPr>
        <w:t xml:space="preserve"> surname</w:t>
      </w:r>
    </w:p>
    <w:p w14:paraId="42ABF051" w14:textId="1793936A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 w:rsidRPr="00CA3E39">
        <w:rPr>
          <w:rFonts w:ascii="Arial" w:hAnsi="Arial" w:cs="Arial"/>
          <w:highlight w:val="cyan"/>
          <w:lang w:val="en-US"/>
        </w:rPr>
        <w:t>Street</w:t>
      </w:r>
    </w:p>
    <w:p w14:paraId="42ABF052" w14:textId="3FB5CA6B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ostal code, city, countr</w:t>
      </w:r>
      <w:r w:rsidR="00DD6A7C">
        <w:rPr>
          <w:rFonts w:ascii="Arial" w:hAnsi="Arial" w:cs="Arial"/>
          <w:highlight w:val="cyan"/>
          <w:lang w:val="en-US"/>
        </w:rPr>
        <w:t>y</w:t>
      </w:r>
    </w:p>
    <w:p w14:paraId="42ABF053" w14:textId="407503A3" w:rsidR="00F27CF6" w:rsidRPr="00CA3E39" w:rsidRDefault="00CA3E39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hone +49</w:t>
      </w:r>
    </w:p>
    <w:p w14:paraId="42ABF054" w14:textId="77777777" w:rsidR="00F27CF6" w:rsidRPr="00C64535" w:rsidRDefault="00F27CF6" w:rsidP="00F27CF6">
      <w:pPr>
        <w:jc w:val="both"/>
        <w:rPr>
          <w:rFonts w:ascii="Arial" w:hAnsi="Arial" w:cs="Arial"/>
          <w:highlight w:val="cyan"/>
          <w:lang w:val="en-US"/>
        </w:rPr>
      </w:pPr>
      <w:r w:rsidRPr="00C64535">
        <w:rPr>
          <w:rFonts w:ascii="Arial" w:hAnsi="Arial" w:cs="Arial"/>
          <w:highlight w:val="cyan"/>
          <w:lang w:val="en-US"/>
        </w:rPr>
        <w:t>E-Mail</w:t>
      </w:r>
    </w:p>
    <w:p w14:paraId="42ABF055" w14:textId="08276026" w:rsidR="00EE4540" w:rsidRPr="00C64535" w:rsidRDefault="00EE4540" w:rsidP="00EE4540">
      <w:pPr>
        <w:jc w:val="both"/>
        <w:rPr>
          <w:rFonts w:ascii="Arial" w:hAnsi="Arial" w:cs="Arial"/>
          <w:highlight w:val="cyan"/>
          <w:lang w:val="en-US"/>
        </w:rPr>
      </w:pPr>
      <w:r w:rsidRPr="00C64535">
        <w:rPr>
          <w:rFonts w:ascii="Arial" w:hAnsi="Arial" w:cs="Arial"/>
          <w:highlight w:val="cyan"/>
          <w:lang w:val="en-US"/>
        </w:rPr>
        <w:t>Stud</w:t>
      </w:r>
      <w:r w:rsidR="00CA3E39" w:rsidRPr="00C64535">
        <w:rPr>
          <w:rFonts w:ascii="Arial" w:hAnsi="Arial" w:cs="Arial"/>
          <w:highlight w:val="cyan"/>
          <w:lang w:val="en-US"/>
        </w:rPr>
        <w:t>y program</w:t>
      </w:r>
      <w:r w:rsidRPr="00C64535">
        <w:rPr>
          <w:rFonts w:ascii="Arial" w:hAnsi="Arial" w:cs="Arial"/>
          <w:highlight w:val="cyan"/>
          <w:lang w:val="en-US"/>
        </w:rPr>
        <w:t>, Semester</w:t>
      </w:r>
    </w:p>
    <w:p w14:paraId="42ABF056" w14:textId="0DFD0491" w:rsidR="00F27CF6" w:rsidRPr="007E0B0A" w:rsidRDefault="00C64535" w:rsidP="00F27CF6">
      <w:pPr>
        <w:jc w:val="both"/>
        <w:rPr>
          <w:rFonts w:ascii="Arial" w:hAnsi="Arial" w:cs="Arial"/>
          <w:lang w:val="en-US"/>
        </w:rPr>
      </w:pPr>
      <w:proofErr w:type="spellStart"/>
      <w:r w:rsidRPr="007E0B0A">
        <w:rPr>
          <w:rFonts w:ascii="Arial" w:hAnsi="Arial" w:cs="Arial"/>
          <w:highlight w:val="cyan"/>
          <w:lang w:val="en-US"/>
        </w:rPr>
        <w:t>Immatriculation</w:t>
      </w:r>
      <w:proofErr w:type="spellEnd"/>
      <w:r w:rsidRPr="007E0B0A">
        <w:rPr>
          <w:rFonts w:ascii="Arial" w:hAnsi="Arial" w:cs="Arial"/>
          <w:highlight w:val="cyan"/>
          <w:lang w:val="en-US"/>
        </w:rPr>
        <w:t xml:space="preserve"> number</w:t>
      </w:r>
    </w:p>
    <w:p w14:paraId="3D650553" w14:textId="40BBC337" w:rsidR="00AE72CD" w:rsidRPr="007E0B0A" w:rsidRDefault="007E0B0A" w:rsidP="00F27CF6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Number of words</w:t>
      </w:r>
      <w:r w:rsidR="004F4C9C" w:rsidRPr="007E0B0A">
        <w:rPr>
          <w:rFonts w:ascii="Arial" w:hAnsi="Arial" w:cs="Arial"/>
          <w:lang w:val="en-US"/>
        </w:rPr>
        <w:t>:</w:t>
      </w:r>
      <w:r w:rsidR="00AB3103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42ABF057" w14:textId="77777777" w:rsidR="00F27CF6" w:rsidRPr="007E0B0A" w:rsidRDefault="00F27CF6" w:rsidP="00F27CF6">
      <w:pPr>
        <w:jc w:val="both"/>
        <w:rPr>
          <w:lang w:val="en-US"/>
        </w:rPr>
      </w:pPr>
    </w:p>
    <w:p w14:paraId="42ABF058" w14:textId="77777777" w:rsidR="00F27CF6" w:rsidRPr="007E0B0A" w:rsidRDefault="00F27CF6" w:rsidP="00F27CF6">
      <w:pPr>
        <w:jc w:val="both"/>
        <w:rPr>
          <w:lang w:val="en-US"/>
        </w:rPr>
      </w:pPr>
    </w:p>
    <w:p w14:paraId="42ABF059" w14:textId="77777777" w:rsidR="00F27CF6" w:rsidRPr="007E0B0A" w:rsidRDefault="00F27CF6" w:rsidP="00F27CF6">
      <w:pPr>
        <w:jc w:val="both"/>
        <w:rPr>
          <w:lang w:val="en-US"/>
        </w:rPr>
      </w:pPr>
    </w:p>
    <w:p w14:paraId="42ABF05A" w14:textId="77777777" w:rsidR="00A84AD4" w:rsidRPr="007E0B0A" w:rsidRDefault="00A84AD4" w:rsidP="00993CA1">
      <w:pPr>
        <w:jc w:val="right"/>
        <w:rPr>
          <w:lang w:val="en-US"/>
        </w:rPr>
      </w:pPr>
    </w:p>
    <w:p w14:paraId="42ABF05C" w14:textId="13AA5AB0" w:rsidR="00F27CF6" w:rsidRDefault="00994ED9" w:rsidP="00F27CF6">
      <w:pPr>
        <w:jc w:val="right"/>
      </w:pPr>
      <w:r>
        <w:rPr>
          <w:noProof/>
        </w:rPr>
        <w:lastRenderedPageBreak/>
        <w:drawing>
          <wp:inline distT="0" distB="0" distL="0" distR="0" wp14:anchorId="42ABF09D" wp14:editId="41812D0E">
            <wp:extent cx="2466975" cy="685800"/>
            <wp:effectExtent l="0" t="0" r="0" b="0"/>
            <wp:docPr id="2" name="Bild 2" descr="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00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BF05D" w14:textId="77777777" w:rsidR="00F27CF6" w:rsidRDefault="00F27CF6" w:rsidP="00F27CF6"/>
    <w:p w14:paraId="42ABF05E" w14:textId="77777777" w:rsidR="00F27CF6" w:rsidRDefault="00F27CF6" w:rsidP="00F27CF6">
      <w:pPr>
        <w:jc w:val="center"/>
      </w:pPr>
    </w:p>
    <w:p w14:paraId="42ABF05F" w14:textId="77777777" w:rsidR="00F27CF6" w:rsidRDefault="00F27CF6" w:rsidP="00F27CF6">
      <w:pPr>
        <w:jc w:val="center"/>
      </w:pPr>
    </w:p>
    <w:p w14:paraId="42ABF060" w14:textId="77777777" w:rsidR="00F27CF6" w:rsidRPr="00DD6A7C" w:rsidRDefault="00F27CF6" w:rsidP="00F27CF6">
      <w:pPr>
        <w:jc w:val="center"/>
        <w:rPr>
          <w:rFonts w:ascii="Arial" w:hAnsi="Arial" w:cs="Arial"/>
          <w:lang w:val="en-US"/>
        </w:rPr>
      </w:pPr>
      <w:r w:rsidRPr="00DD6A7C">
        <w:rPr>
          <w:rFonts w:ascii="Arial" w:hAnsi="Arial" w:cs="Arial"/>
          <w:lang w:val="en-US"/>
        </w:rPr>
        <w:t>FREIE UNIVERSITÄT BERLIN</w:t>
      </w:r>
    </w:p>
    <w:p w14:paraId="42ABF061" w14:textId="3D0D40FB" w:rsidR="00F27CF6" w:rsidRPr="00C64535" w:rsidRDefault="00C64535" w:rsidP="00F27CF6">
      <w:pPr>
        <w:jc w:val="center"/>
        <w:rPr>
          <w:rFonts w:ascii="Arial" w:hAnsi="Arial" w:cs="Arial"/>
          <w:lang w:val="en-US"/>
        </w:rPr>
      </w:pPr>
      <w:r w:rsidRPr="00C64535">
        <w:rPr>
          <w:rFonts w:ascii="Arial" w:hAnsi="Arial" w:cs="Arial"/>
          <w:lang w:val="en-US"/>
        </w:rPr>
        <w:t xml:space="preserve">School of Business </w:t>
      </w:r>
      <w:r>
        <w:rPr>
          <w:rFonts w:ascii="Arial" w:hAnsi="Arial" w:cs="Arial"/>
          <w:lang w:val="en-US"/>
        </w:rPr>
        <w:t>and Economics</w:t>
      </w:r>
    </w:p>
    <w:p w14:paraId="42ABF062" w14:textId="023F91C7" w:rsidR="00F27CF6" w:rsidRPr="00C64535" w:rsidRDefault="00C64535" w:rsidP="00F27CF6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partment of Management</w:t>
      </w:r>
    </w:p>
    <w:p w14:paraId="42ABF063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4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5" w14:textId="77777777" w:rsidR="00F27CF6" w:rsidRPr="00C64535" w:rsidRDefault="00F27CF6" w:rsidP="00F27CF6">
      <w:pPr>
        <w:rPr>
          <w:rFonts w:ascii="Arial" w:hAnsi="Arial" w:cs="Arial"/>
          <w:lang w:val="en-US"/>
        </w:rPr>
      </w:pPr>
    </w:p>
    <w:p w14:paraId="42ABF066" w14:textId="77777777" w:rsidR="00F27CF6" w:rsidRPr="00C64535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67" w14:textId="5700ECC6" w:rsidR="00F27CF6" w:rsidRPr="007E0B0A" w:rsidRDefault="00F27CF6" w:rsidP="00472BEA">
      <w:pPr>
        <w:jc w:val="center"/>
        <w:rPr>
          <w:rFonts w:ascii="Arial" w:hAnsi="Arial" w:cs="Arial"/>
          <w:b/>
          <w:lang w:val="en-US"/>
        </w:rPr>
      </w:pPr>
      <w:r w:rsidRPr="007E0B0A">
        <w:rPr>
          <w:rFonts w:ascii="Arial" w:hAnsi="Arial" w:cs="Arial"/>
          <w:b/>
          <w:highlight w:val="cyan"/>
          <w:lang w:val="en-US"/>
        </w:rPr>
        <w:t>Ti</w:t>
      </w:r>
      <w:r w:rsidR="007E0B0A" w:rsidRPr="007E0B0A">
        <w:rPr>
          <w:rFonts w:ascii="Arial" w:hAnsi="Arial" w:cs="Arial"/>
          <w:b/>
          <w:highlight w:val="cyan"/>
          <w:lang w:val="en-US"/>
        </w:rPr>
        <w:t>tle of</w:t>
      </w:r>
      <w:r w:rsidR="007E0B0A">
        <w:rPr>
          <w:rFonts w:ascii="Arial" w:hAnsi="Arial" w:cs="Arial"/>
          <w:b/>
          <w:highlight w:val="cyan"/>
          <w:lang w:val="en-US"/>
        </w:rPr>
        <w:t xml:space="preserve"> t</w:t>
      </w:r>
      <w:r w:rsidR="007E0B0A" w:rsidRPr="007E0B0A">
        <w:rPr>
          <w:rFonts w:ascii="Arial" w:hAnsi="Arial" w:cs="Arial"/>
          <w:b/>
          <w:highlight w:val="cyan"/>
          <w:lang w:val="en-US"/>
        </w:rPr>
        <w:t>he seminar thesis</w:t>
      </w:r>
    </w:p>
    <w:p w14:paraId="42ABF068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9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A" w14:textId="77777777" w:rsidR="00F27CF6" w:rsidRPr="007E0B0A" w:rsidRDefault="00F27CF6" w:rsidP="00472BEA">
      <w:pPr>
        <w:rPr>
          <w:rFonts w:ascii="Arial" w:hAnsi="Arial" w:cs="Arial"/>
          <w:lang w:val="en-US"/>
        </w:rPr>
      </w:pPr>
    </w:p>
    <w:p w14:paraId="42ABF06B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C" w14:textId="4763EAE9" w:rsidR="00F27CF6" w:rsidRPr="007E0B0A" w:rsidRDefault="006D04E0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Seminar</w:t>
      </w:r>
      <w:r w:rsidR="000872CA">
        <w:rPr>
          <w:rFonts w:ascii="Arial" w:hAnsi="Arial" w:cs="Arial"/>
          <w:lang w:val="en-US"/>
        </w:rPr>
        <w:t xml:space="preserve"> </w:t>
      </w:r>
      <w:r w:rsidR="007E0B0A">
        <w:rPr>
          <w:rFonts w:ascii="Arial" w:hAnsi="Arial" w:cs="Arial"/>
          <w:lang w:val="en-US"/>
        </w:rPr>
        <w:t>thesis in the seminar</w:t>
      </w:r>
      <w:r w:rsidR="00F27CF6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42ABF06D" w14:textId="3C75ECED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„</w:t>
      </w:r>
      <w:r w:rsidR="007E0B0A" w:rsidRPr="007E0B0A">
        <w:rPr>
          <w:rFonts w:ascii="Arial" w:hAnsi="Arial" w:cs="Arial"/>
          <w:highlight w:val="cyan"/>
          <w:lang w:val="en-US"/>
        </w:rPr>
        <w:t>Topic of</w:t>
      </w:r>
      <w:r w:rsidR="007E0B0A">
        <w:rPr>
          <w:rFonts w:ascii="Arial" w:hAnsi="Arial" w:cs="Arial"/>
          <w:highlight w:val="cyan"/>
          <w:lang w:val="en-US"/>
        </w:rPr>
        <w:t xml:space="preserve"> t</w:t>
      </w:r>
      <w:r w:rsidR="007E0B0A" w:rsidRPr="007E0B0A">
        <w:rPr>
          <w:rFonts w:ascii="Arial" w:hAnsi="Arial" w:cs="Arial"/>
          <w:highlight w:val="cyan"/>
          <w:lang w:val="en-US"/>
        </w:rPr>
        <w:t xml:space="preserve">he </w:t>
      </w:r>
      <w:proofErr w:type="gramStart"/>
      <w:r w:rsidR="007E0B0A" w:rsidRPr="007E0B0A">
        <w:rPr>
          <w:rFonts w:ascii="Arial" w:hAnsi="Arial" w:cs="Arial"/>
          <w:highlight w:val="cyan"/>
          <w:lang w:val="en-US"/>
        </w:rPr>
        <w:t>seminar</w:t>
      </w:r>
      <w:r w:rsidRPr="007E0B0A">
        <w:rPr>
          <w:rFonts w:ascii="Arial" w:hAnsi="Arial" w:cs="Arial"/>
          <w:highlight w:val="cyan"/>
          <w:lang w:val="en-US"/>
        </w:rPr>
        <w:t>“</w:t>
      </w:r>
      <w:proofErr w:type="gramEnd"/>
    </w:p>
    <w:p w14:paraId="42ABF06E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6F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0" w14:textId="699851E8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S</w:t>
      </w:r>
      <w:r w:rsidR="007E0B0A" w:rsidRPr="007E0B0A">
        <w:rPr>
          <w:rFonts w:ascii="Arial" w:hAnsi="Arial" w:cs="Arial"/>
          <w:highlight w:val="cyan"/>
          <w:lang w:val="en-US"/>
        </w:rPr>
        <w:t>ummer term</w:t>
      </w:r>
      <w:r w:rsidRPr="007E0B0A">
        <w:rPr>
          <w:rFonts w:ascii="Arial" w:hAnsi="Arial" w:cs="Arial"/>
          <w:highlight w:val="cyan"/>
          <w:lang w:val="en-US"/>
        </w:rPr>
        <w:t>/W</w:t>
      </w:r>
      <w:r w:rsidR="007E0B0A" w:rsidRPr="007E0B0A">
        <w:rPr>
          <w:rFonts w:ascii="Arial" w:hAnsi="Arial" w:cs="Arial"/>
          <w:highlight w:val="cyan"/>
          <w:lang w:val="en-US"/>
        </w:rPr>
        <w:t>inter term</w:t>
      </w:r>
      <w:r w:rsidRPr="007E0B0A">
        <w:rPr>
          <w:rFonts w:ascii="Arial" w:hAnsi="Arial" w:cs="Arial"/>
          <w:lang w:val="en-US"/>
        </w:rPr>
        <w:t xml:space="preserve"> 20</w:t>
      </w:r>
      <w:r w:rsidR="00AB3103" w:rsidRPr="007E0B0A">
        <w:rPr>
          <w:rFonts w:ascii="Arial" w:hAnsi="Arial" w:cs="Arial"/>
          <w:highlight w:val="cyan"/>
          <w:lang w:val="en-US"/>
        </w:rPr>
        <w:t>XX</w:t>
      </w:r>
    </w:p>
    <w:p w14:paraId="42ABF071" w14:textId="77777777" w:rsidR="00F27CF6" w:rsidRPr="007E0B0A" w:rsidRDefault="00F27CF6" w:rsidP="00472BEA">
      <w:pPr>
        <w:rPr>
          <w:rFonts w:ascii="Arial" w:hAnsi="Arial" w:cs="Arial"/>
          <w:lang w:val="en-US"/>
        </w:rPr>
      </w:pPr>
    </w:p>
    <w:p w14:paraId="42ABF072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3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4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5" w14:textId="380EE867" w:rsidR="00F27CF6" w:rsidRPr="007E0B0A" w:rsidRDefault="007E0B0A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 xml:space="preserve">Submitted </w:t>
      </w:r>
      <w:r>
        <w:rPr>
          <w:rFonts w:ascii="Arial" w:hAnsi="Arial" w:cs="Arial"/>
          <w:lang w:val="en-US"/>
        </w:rPr>
        <w:t>to</w:t>
      </w:r>
    </w:p>
    <w:p w14:paraId="03B8A019" w14:textId="77777777" w:rsidR="003B6457" w:rsidRPr="003B6457" w:rsidRDefault="003B6457" w:rsidP="003B6457">
      <w:pPr>
        <w:jc w:val="center"/>
        <w:rPr>
          <w:rFonts w:ascii="Arial" w:hAnsi="Arial" w:cs="Arial"/>
          <w:lang w:val="en-US"/>
        </w:rPr>
      </w:pPr>
      <w:r w:rsidRPr="003B6457">
        <w:rPr>
          <w:rFonts w:ascii="Arial" w:hAnsi="Arial" w:cs="Arial"/>
          <w:lang w:val="en-US"/>
        </w:rPr>
        <w:t>Prof. Dr. Stefan Razinskas</w:t>
      </w:r>
    </w:p>
    <w:p w14:paraId="42ABF077" w14:textId="7110B5C2" w:rsidR="00A90810" w:rsidRPr="007E0B0A" w:rsidRDefault="003B6457" w:rsidP="003B6457">
      <w:pPr>
        <w:jc w:val="center"/>
        <w:rPr>
          <w:rFonts w:ascii="Arial" w:hAnsi="Arial" w:cs="Arial"/>
          <w:lang w:val="en-US"/>
        </w:rPr>
      </w:pPr>
      <w:r w:rsidRPr="003B6457">
        <w:rPr>
          <w:rFonts w:ascii="Arial" w:hAnsi="Arial" w:cs="Arial"/>
          <w:lang w:val="en-US"/>
        </w:rPr>
        <w:t>Junior Professorship of Management</w:t>
      </w:r>
      <w:bookmarkStart w:id="7" w:name="_GoBack"/>
      <w:bookmarkEnd w:id="7"/>
    </w:p>
    <w:p w14:paraId="42ABF078" w14:textId="77777777" w:rsidR="00F27CF6" w:rsidRPr="007E0B0A" w:rsidRDefault="00F27CF6" w:rsidP="00472BEA">
      <w:pPr>
        <w:jc w:val="center"/>
        <w:rPr>
          <w:rFonts w:ascii="Arial" w:hAnsi="Arial" w:cs="Arial"/>
          <w:lang w:val="en-US"/>
        </w:rPr>
      </w:pPr>
    </w:p>
    <w:p w14:paraId="42ABF079" w14:textId="4DCAD3BE" w:rsidR="00F27CF6" w:rsidRPr="007E0B0A" w:rsidRDefault="007E0B0A" w:rsidP="00472BEA">
      <w:pPr>
        <w:jc w:val="center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Date (Month/Day/Year)</w:t>
      </w:r>
    </w:p>
    <w:p w14:paraId="42ABF07A" w14:textId="77777777" w:rsidR="00F27CF6" w:rsidRPr="007E0B0A" w:rsidRDefault="00F27CF6" w:rsidP="00F27CF6">
      <w:pPr>
        <w:jc w:val="center"/>
        <w:rPr>
          <w:rFonts w:ascii="Arial" w:hAnsi="Arial" w:cs="Arial"/>
          <w:lang w:val="en-US"/>
        </w:rPr>
      </w:pPr>
    </w:p>
    <w:p w14:paraId="42ABF07B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C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D" w14:textId="77777777" w:rsidR="00F27CF6" w:rsidRPr="007E0B0A" w:rsidRDefault="00F27CF6" w:rsidP="00F27CF6">
      <w:pPr>
        <w:rPr>
          <w:rFonts w:ascii="Arial" w:hAnsi="Arial" w:cs="Arial"/>
          <w:lang w:val="en-US"/>
        </w:rPr>
      </w:pPr>
    </w:p>
    <w:p w14:paraId="42ABF07F" w14:textId="3957950C" w:rsidR="00F27CF6" w:rsidRPr="007E0B0A" w:rsidRDefault="007E0B0A" w:rsidP="00F27CF6">
      <w:pPr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By</w:t>
      </w:r>
      <w:r w:rsidR="00F27CF6" w:rsidRPr="007E0B0A">
        <w:rPr>
          <w:rFonts w:ascii="Arial" w:hAnsi="Arial" w:cs="Arial"/>
          <w:lang w:val="en-US"/>
        </w:rPr>
        <w:t xml:space="preserve">: </w:t>
      </w:r>
    </w:p>
    <w:p w14:paraId="42ABF080" w14:textId="4AA10CD8" w:rsidR="00F27CF6" w:rsidRPr="007E0B0A" w:rsidRDefault="007E0B0A" w:rsidP="00F27CF6">
      <w:pPr>
        <w:rPr>
          <w:rFonts w:ascii="Arial" w:hAnsi="Arial" w:cs="Arial"/>
          <w:highlight w:val="cyan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First name and surname</w:t>
      </w:r>
    </w:p>
    <w:p w14:paraId="42ABF081" w14:textId="555992E2" w:rsidR="00F27CF6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 w:rsidRPr="007E0B0A">
        <w:rPr>
          <w:rFonts w:ascii="Arial" w:hAnsi="Arial" w:cs="Arial"/>
          <w:highlight w:val="cyan"/>
          <w:lang w:val="en-US"/>
        </w:rPr>
        <w:t>S</w:t>
      </w:r>
      <w:r>
        <w:rPr>
          <w:rFonts w:ascii="Arial" w:hAnsi="Arial" w:cs="Arial"/>
          <w:highlight w:val="cyan"/>
          <w:lang w:val="en-US"/>
        </w:rPr>
        <w:t>treet</w:t>
      </w:r>
    </w:p>
    <w:p w14:paraId="42ABF082" w14:textId="1557184B" w:rsidR="00F27CF6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ostal Code, city, country</w:t>
      </w:r>
    </w:p>
    <w:p w14:paraId="42ABF083" w14:textId="40EF6733" w:rsidR="00EE4540" w:rsidRPr="007E0B0A" w:rsidRDefault="007E0B0A" w:rsidP="00F27CF6">
      <w:pPr>
        <w:jc w:val="both"/>
        <w:rPr>
          <w:rFonts w:ascii="Arial" w:hAnsi="Arial" w:cs="Arial"/>
          <w:highlight w:val="cyan"/>
          <w:lang w:val="en-US"/>
        </w:rPr>
      </w:pPr>
      <w:r>
        <w:rPr>
          <w:rFonts w:ascii="Arial" w:hAnsi="Arial" w:cs="Arial"/>
          <w:highlight w:val="cyan"/>
          <w:lang w:val="en-US"/>
        </w:rPr>
        <w:t>Phone +49</w:t>
      </w:r>
      <w:r w:rsidR="00F27CF6" w:rsidRPr="007E0B0A">
        <w:rPr>
          <w:rFonts w:ascii="Arial" w:hAnsi="Arial" w:cs="Arial"/>
          <w:highlight w:val="cyan"/>
          <w:lang w:val="en-US"/>
        </w:rPr>
        <w:t xml:space="preserve"> </w:t>
      </w:r>
    </w:p>
    <w:p w14:paraId="42ABF084" w14:textId="77777777" w:rsidR="00F27CF6" w:rsidRPr="00DD6A7C" w:rsidRDefault="00F27CF6" w:rsidP="00F27CF6">
      <w:pPr>
        <w:jc w:val="both"/>
        <w:rPr>
          <w:rFonts w:ascii="Arial" w:hAnsi="Arial" w:cs="Arial"/>
          <w:highlight w:val="cyan"/>
          <w:lang w:val="en-US"/>
        </w:rPr>
      </w:pPr>
      <w:r w:rsidRPr="00DD6A7C">
        <w:rPr>
          <w:rFonts w:ascii="Arial" w:hAnsi="Arial" w:cs="Arial"/>
          <w:highlight w:val="cyan"/>
          <w:lang w:val="en-US"/>
        </w:rPr>
        <w:t>E-Mail</w:t>
      </w:r>
    </w:p>
    <w:p w14:paraId="42ABF085" w14:textId="67579607" w:rsidR="00F27CF6" w:rsidRPr="00DD6A7C" w:rsidRDefault="00EE4540" w:rsidP="00F27CF6">
      <w:pPr>
        <w:jc w:val="both"/>
        <w:rPr>
          <w:rFonts w:ascii="Arial" w:hAnsi="Arial" w:cs="Arial"/>
          <w:highlight w:val="cyan"/>
          <w:lang w:val="en-US"/>
        </w:rPr>
      </w:pPr>
      <w:r w:rsidRPr="00DD6A7C">
        <w:rPr>
          <w:rFonts w:ascii="Arial" w:hAnsi="Arial" w:cs="Arial"/>
          <w:highlight w:val="cyan"/>
          <w:lang w:val="en-US"/>
        </w:rPr>
        <w:t>Stud</w:t>
      </w:r>
      <w:r w:rsidR="007E0B0A" w:rsidRPr="00DD6A7C">
        <w:rPr>
          <w:rFonts w:ascii="Arial" w:hAnsi="Arial" w:cs="Arial"/>
          <w:highlight w:val="cyan"/>
          <w:lang w:val="en-US"/>
        </w:rPr>
        <w:t>y program, semester</w:t>
      </w:r>
    </w:p>
    <w:p w14:paraId="42ABF086" w14:textId="3AEDC208" w:rsidR="00107E8D" w:rsidRPr="007E0B0A" w:rsidRDefault="007E0B0A" w:rsidP="003E1624">
      <w:pPr>
        <w:jc w:val="both"/>
        <w:rPr>
          <w:rFonts w:ascii="Arial" w:hAnsi="Arial" w:cs="Arial"/>
          <w:lang w:val="en-US"/>
        </w:rPr>
      </w:pPr>
      <w:proofErr w:type="spellStart"/>
      <w:r w:rsidRPr="007E0B0A">
        <w:rPr>
          <w:rFonts w:ascii="Arial" w:hAnsi="Arial" w:cs="Arial"/>
          <w:highlight w:val="cyan"/>
          <w:lang w:val="en-US"/>
        </w:rPr>
        <w:t>Immatriculation</w:t>
      </w:r>
      <w:proofErr w:type="spellEnd"/>
      <w:r w:rsidRPr="007E0B0A">
        <w:rPr>
          <w:rFonts w:ascii="Arial" w:hAnsi="Arial" w:cs="Arial"/>
          <w:highlight w:val="cyan"/>
          <w:lang w:val="en-US"/>
        </w:rPr>
        <w:t xml:space="preserve"> number</w:t>
      </w:r>
    </w:p>
    <w:p w14:paraId="02946DB8" w14:textId="75F520AE" w:rsidR="00993CA1" w:rsidRPr="007E0B0A" w:rsidRDefault="007E0B0A" w:rsidP="003E1624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Number of words</w:t>
      </w:r>
      <w:r w:rsidR="004F4C9C" w:rsidRPr="007E0B0A">
        <w:rPr>
          <w:rFonts w:ascii="Arial" w:hAnsi="Arial" w:cs="Arial"/>
          <w:lang w:val="en-US"/>
        </w:rPr>
        <w:t>:</w:t>
      </w:r>
      <w:r w:rsidR="00AB3103" w:rsidRPr="007E0B0A">
        <w:rPr>
          <w:rFonts w:ascii="Arial" w:hAnsi="Arial" w:cs="Arial"/>
          <w:lang w:val="en-US"/>
        </w:rPr>
        <w:t xml:space="preserve"> </w:t>
      </w:r>
      <w:r w:rsidR="00AB3103" w:rsidRPr="007E0B0A">
        <w:rPr>
          <w:rFonts w:ascii="Arial" w:hAnsi="Arial" w:cs="Arial"/>
          <w:highlight w:val="cyan"/>
          <w:lang w:val="en-US"/>
        </w:rPr>
        <w:t>XXX</w:t>
      </w:r>
    </w:p>
    <w:p w14:paraId="546E4E8F" w14:textId="26C89938" w:rsidR="00993CA1" w:rsidRPr="007E0B0A" w:rsidRDefault="00993CA1" w:rsidP="003E1624">
      <w:pPr>
        <w:jc w:val="both"/>
        <w:rPr>
          <w:lang w:val="en-US"/>
        </w:rPr>
      </w:pPr>
    </w:p>
    <w:p w14:paraId="78AAC7F1" w14:textId="4AC55725" w:rsidR="00993CA1" w:rsidRPr="007E0B0A" w:rsidRDefault="00993CA1">
      <w:pPr>
        <w:rPr>
          <w:lang w:val="en-US"/>
        </w:rPr>
      </w:pPr>
      <w:r w:rsidRPr="007E0B0A">
        <w:rPr>
          <w:lang w:val="en-US"/>
        </w:rPr>
        <w:br w:type="page"/>
      </w:r>
    </w:p>
    <w:p w14:paraId="00660820" w14:textId="196923E5" w:rsidR="00993CA1" w:rsidRPr="000814CA" w:rsidRDefault="00993CA1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lastRenderedPageBreak/>
        <w:t>Tab</w:t>
      </w:r>
      <w:r w:rsidR="007E0B0A" w:rsidRPr="000814CA">
        <w:rPr>
          <w:rFonts w:ascii="Arial" w:hAnsi="Arial" w:cs="Arial"/>
          <w:b/>
          <w:bCs/>
          <w:szCs w:val="28"/>
          <w:lang w:val="en-US" w:eastAsia="en-US"/>
        </w:rPr>
        <w:t>les</w:t>
      </w:r>
    </w:p>
    <w:p w14:paraId="1D6EEF0F" w14:textId="76914DC7" w:rsidR="00AE474D" w:rsidRPr="00DD6A7C" w:rsidRDefault="00AE474D" w:rsidP="00AE474D">
      <w:pPr>
        <w:keepNext/>
        <w:keepLines/>
        <w:spacing w:after="120" w:line="360" w:lineRule="auto"/>
        <w:jc w:val="both"/>
        <w:rPr>
          <w:rFonts w:ascii="Arial" w:hAnsi="Arial" w:cs="Arial"/>
          <w:lang w:val="en-US" w:eastAsia="en-US"/>
        </w:rPr>
      </w:pPr>
      <w:r w:rsidRPr="00FB4522">
        <w:rPr>
          <w:rFonts w:ascii="Arial" w:hAnsi="Arial" w:cs="Arial"/>
          <w:lang w:val="en-US" w:eastAsia="en-US"/>
        </w:rPr>
        <w:t>Tab</w:t>
      </w:r>
      <w:r w:rsidR="007E0B0A" w:rsidRPr="00FB4522">
        <w:rPr>
          <w:rFonts w:ascii="Arial" w:hAnsi="Arial" w:cs="Arial"/>
          <w:lang w:val="en-US" w:eastAsia="en-US"/>
        </w:rPr>
        <w:t>le</w:t>
      </w:r>
      <w:r w:rsidR="00472BEA" w:rsidRPr="00FB4522">
        <w:rPr>
          <w:rFonts w:ascii="Arial" w:hAnsi="Arial" w:cs="Arial"/>
          <w:lang w:val="en-US" w:eastAsia="en-US"/>
        </w:rPr>
        <w:t xml:space="preserve"> </w:t>
      </w:r>
      <w:r w:rsidRPr="00FB4522">
        <w:rPr>
          <w:rFonts w:ascii="Arial" w:hAnsi="Arial" w:cs="Arial"/>
          <w:lang w:val="en-US" w:eastAsia="en-US"/>
        </w:rPr>
        <w:t xml:space="preserve">1: </w:t>
      </w:r>
      <w:r w:rsidR="00FB4522" w:rsidRPr="00FB4522">
        <w:rPr>
          <w:rFonts w:ascii="Arial" w:hAnsi="Arial" w:cs="Arial"/>
          <w:lang w:val="en-US" w:eastAsia="en-US"/>
        </w:rPr>
        <w:t>Structure of a research paper......</w:t>
      </w:r>
      <w:r w:rsidR="00FB4522">
        <w:rPr>
          <w:rFonts w:ascii="Arial" w:hAnsi="Arial" w:cs="Arial"/>
          <w:lang w:val="en-US" w:eastAsia="en-US"/>
        </w:rPr>
        <w:t>...</w:t>
      </w:r>
      <w:r w:rsidR="000814CA">
        <w:rPr>
          <w:rFonts w:ascii="Arial" w:hAnsi="Arial" w:cs="Arial"/>
          <w:lang w:val="en-US" w:eastAsia="en-US"/>
        </w:rPr>
        <w:t>.</w:t>
      </w:r>
      <w:r w:rsidR="007E0B0A" w:rsidRPr="00FB4522">
        <w:rPr>
          <w:rFonts w:ascii="Arial" w:hAnsi="Arial" w:cs="Arial"/>
          <w:lang w:val="en-US" w:eastAsia="en-US"/>
        </w:rPr>
        <w:t>..</w:t>
      </w:r>
      <w:r w:rsidRPr="00FB4522">
        <w:rPr>
          <w:rFonts w:ascii="Arial" w:hAnsi="Arial" w:cs="Arial"/>
          <w:lang w:val="en-US" w:eastAsia="en-US"/>
        </w:rPr>
        <w:t>…………………</w:t>
      </w:r>
      <w:r w:rsidR="00D427EF" w:rsidRPr="00FB4522">
        <w:rPr>
          <w:rFonts w:ascii="Arial" w:hAnsi="Arial" w:cs="Arial"/>
          <w:lang w:val="en-US" w:eastAsia="en-US"/>
        </w:rPr>
        <w:t>...</w:t>
      </w:r>
      <w:r w:rsidRPr="00FB4522">
        <w:rPr>
          <w:rFonts w:ascii="Arial" w:hAnsi="Arial" w:cs="Arial"/>
          <w:lang w:val="en-US" w:eastAsia="en-US"/>
        </w:rPr>
        <w:t>……</w:t>
      </w:r>
      <w:r w:rsidR="00472BEA" w:rsidRPr="00FB4522">
        <w:rPr>
          <w:rFonts w:ascii="Arial" w:hAnsi="Arial" w:cs="Arial"/>
          <w:lang w:val="en-US" w:eastAsia="en-US"/>
        </w:rPr>
        <w:t>……….</w:t>
      </w:r>
      <w:r w:rsidRPr="00FB4522">
        <w:rPr>
          <w:rFonts w:ascii="Arial" w:hAnsi="Arial" w:cs="Arial"/>
          <w:lang w:val="en-US" w:eastAsia="en-US"/>
        </w:rPr>
        <w:t>…………</w:t>
      </w:r>
      <w:r w:rsidRPr="00DD6A7C">
        <w:rPr>
          <w:rFonts w:ascii="Arial" w:hAnsi="Arial" w:cs="Arial"/>
          <w:lang w:val="en-US" w:eastAsia="en-US"/>
        </w:rPr>
        <w:t>X</w:t>
      </w:r>
    </w:p>
    <w:p w14:paraId="2712BF31" w14:textId="77EB6DA9" w:rsidR="00AE474D" w:rsidRPr="00DD6A7C" w:rsidRDefault="00AE474D" w:rsidP="00AE474D">
      <w:pPr>
        <w:keepNext/>
        <w:keepLines/>
        <w:spacing w:after="120" w:line="360" w:lineRule="auto"/>
        <w:jc w:val="both"/>
        <w:rPr>
          <w:rFonts w:ascii="Arial" w:hAnsi="Arial" w:cs="Arial"/>
          <w:lang w:val="en-US" w:eastAsia="en-US"/>
        </w:rPr>
      </w:pPr>
      <w:r w:rsidRPr="00DD6A7C">
        <w:rPr>
          <w:rFonts w:ascii="Arial" w:hAnsi="Arial" w:cs="Arial"/>
          <w:lang w:val="en-US" w:eastAsia="en-US"/>
        </w:rPr>
        <w:t>Tab</w:t>
      </w:r>
      <w:r w:rsidR="007E0B0A" w:rsidRPr="00DD6A7C">
        <w:rPr>
          <w:rFonts w:ascii="Arial" w:hAnsi="Arial" w:cs="Arial"/>
          <w:lang w:val="en-US" w:eastAsia="en-US"/>
        </w:rPr>
        <w:t>le</w:t>
      </w:r>
      <w:r w:rsidRPr="00DD6A7C">
        <w:rPr>
          <w:rFonts w:ascii="Arial" w:hAnsi="Arial" w:cs="Arial"/>
          <w:lang w:val="en-US" w:eastAsia="en-US"/>
        </w:rPr>
        <w:t xml:space="preserve"> 2: Format</w:t>
      </w:r>
      <w:r w:rsidR="00A35D5C">
        <w:rPr>
          <w:rFonts w:ascii="Arial" w:hAnsi="Arial" w:cs="Arial"/>
          <w:lang w:val="en-US" w:eastAsia="en-US"/>
        </w:rPr>
        <w:t>t</w:t>
      </w:r>
      <w:r w:rsidRPr="00DD6A7C">
        <w:rPr>
          <w:rFonts w:ascii="Arial" w:hAnsi="Arial" w:cs="Arial"/>
          <w:lang w:val="en-US" w:eastAsia="en-US"/>
        </w:rPr>
        <w:t>i</w:t>
      </w:r>
      <w:r w:rsidR="007E0B0A" w:rsidRPr="00DD6A7C">
        <w:rPr>
          <w:rFonts w:ascii="Arial" w:hAnsi="Arial" w:cs="Arial"/>
          <w:lang w:val="en-US" w:eastAsia="en-US"/>
        </w:rPr>
        <w:t>ng suggestions</w:t>
      </w:r>
      <w:r w:rsidR="00472BEA" w:rsidRPr="00DD6A7C">
        <w:rPr>
          <w:rFonts w:ascii="Arial" w:hAnsi="Arial" w:cs="Arial"/>
          <w:lang w:val="en-US" w:eastAsia="en-US"/>
        </w:rPr>
        <w:t xml:space="preserve"> </w:t>
      </w:r>
      <w:r w:rsidRPr="00DD6A7C">
        <w:rPr>
          <w:rFonts w:ascii="Arial" w:hAnsi="Arial" w:cs="Arial"/>
          <w:lang w:val="en-US" w:eastAsia="en-US"/>
        </w:rPr>
        <w:t>………</w:t>
      </w:r>
      <w:r w:rsidR="00D427EF" w:rsidRPr="00DD6A7C">
        <w:rPr>
          <w:rFonts w:ascii="Arial" w:hAnsi="Arial" w:cs="Arial"/>
          <w:lang w:val="en-US" w:eastAsia="en-US"/>
        </w:rPr>
        <w:t>….</w:t>
      </w:r>
      <w:r w:rsidR="007E0B0A" w:rsidRPr="00DD6A7C">
        <w:rPr>
          <w:rFonts w:ascii="Arial" w:hAnsi="Arial" w:cs="Arial"/>
          <w:lang w:val="en-US" w:eastAsia="en-US"/>
        </w:rPr>
        <w:t>..</w:t>
      </w:r>
      <w:r w:rsidR="00FB4522" w:rsidRPr="00DD6A7C">
        <w:rPr>
          <w:rFonts w:ascii="Arial" w:hAnsi="Arial" w:cs="Arial"/>
          <w:lang w:val="en-US" w:eastAsia="en-US"/>
        </w:rPr>
        <w:t>.....</w:t>
      </w:r>
      <w:r w:rsidRPr="00DD6A7C">
        <w:rPr>
          <w:rFonts w:ascii="Arial" w:hAnsi="Arial" w:cs="Arial"/>
          <w:lang w:val="en-US" w:eastAsia="en-US"/>
        </w:rPr>
        <w:t>………</w:t>
      </w:r>
      <w:r w:rsidR="000814CA">
        <w:rPr>
          <w:rFonts w:ascii="Arial" w:hAnsi="Arial" w:cs="Arial"/>
          <w:lang w:val="en-US" w:eastAsia="en-US"/>
        </w:rPr>
        <w:t>.</w:t>
      </w:r>
      <w:r w:rsidR="000814CA" w:rsidRPr="00DD6A7C">
        <w:rPr>
          <w:rFonts w:ascii="Arial" w:hAnsi="Arial" w:cs="Arial"/>
          <w:lang w:val="en-US" w:eastAsia="en-US"/>
        </w:rPr>
        <w:t>…</w:t>
      </w:r>
      <w:r w:rsidR="000814CA">
        <w:rPr>
          <w:rFonts w:ascii="Arial" w:hAnsi="Arial" w:cs="Arial"/>
          <w:lang w:val="en-US" w:eastAsia="en-US"/>
        </w:rPr>
        <w:t>.</w:t>
      </w:r>
      <w:r w:rsidRPr="00DD6A7C">
        <w:rPr>
          <w:rFonts w:ascii="Arial" w:hAnsi="Arial" w:cs="Arial"/>
          <w:lang w:val="en-US" w:eastAsia="en-US"/>
        </w:rPr>
        <w:t>……………</w:t>
      </w:r>
      <w:r w:rsidR="00472BEA" w:rsidRPr="00DD6A7C">
        <w:rPr>
          <w:rFonts w:ascii="Arial" w:hAnsi="Arial" w:cs="Arial"/>
          <w:lang w:val="en-US" w:eastAsia="en-US"/>
        </w:rPr>
        <w:t>………</w:t>
      </w:r>
      <w:r w:rsidRPr="00DD6A7C">
        <w:rPr>
          <w:rFonts w:ascii="Arial" w:hAnsi="Arial" w:cs="Arial"/>
          <w:lang w:val="en-US" w:eastAsia="en-US"/>
        </w:rPr>
        <w:t>………...X</w:t>
      </w:r>
    </w:p>
    <w:p w14:paraId="14A980B8" w14:textId="508A3ADF" w:rsidR="00993CA1" w:rsidRPr="00DD6A7C" w:rsidRDefault="00993CA1" w:rsidP="00993CA1">
      <w:pPr>
        <w:tabs>
          <w:tab w:val="right" w:leader="dot" w:pos="8210"/>
        </w:tabs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 w:eastAsia="en-GB"/>
        </w:rPr>
      </w:pPr>
    </w:p>
    <w:p w14:paraId="45BBC4D2" w14:textId="1075421C" w:rsidR="00993CA1" w:rsidRPr="000814CA" w:rsidRDefault="007E0B0A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t>Figures</w:t>
      </w:r>
    </w:p>
    <w:p w14:paraId="24865D8C" w14:textId="09B2C850" w:rsidR="00AE474D" w:rsidRPr="007E0B0A" w:rsidRDefault="007E0B0A" w:rsidP="007E0B0A">
      <w:pPr>
        <w:tabs>
          <w:tab w:val="right" w:leader="dot" w:pos="8210"/>
        </w:tabs>
        <w:spacing w:line="360" w:lineRule="auto"/>
        <w:jc w:val="both"/>
        <w:rPr>
          <w:rFonts w:ascii="Arial" w:eastAsia="Calibri" w:hAnsi="Arial" w:cs="Arial"/>
          <w:szCs w:val="22"/>
          <w:lang w:val="en-US" w:eastAsia="en-US"/>
        </w:rPr>
      </w:pPr>
      <w:r w:rsidRPr="007E0B0A">
        <w:rPr>
          <w:rFonts w:ascii="Arial" w:eastAsia="Calibri" w:hAnsi="Arial" w:cs="Arial"/>
          <w:szCs w:val="22"/>
          <w:lang w:val="en-US" w:eastAsia="en-US"/>
        </w:rPr>
        <w:t>Figure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 xml:space="preserve"> 1: </w:t>
      </w:r>
      <w:r w:rsidRPr="007E0B0A">
        <w:rPr>
          <w:rFonts w:ascii="Arial" w:eastAsia="Calibri" w:hAnsi="Arial" w:cs="Arial"/>
          <w:szCs w:val="22"/>
          <w:lang w:val="en-US" w:eastAsia="en-US"/>
        </w:rPr>
        <w:t>Trade Union Density in Germany in International Comparison,</w:t>
      </w:r>
      <w:r>
        <w:rPr>
          <w:rFonts w:ascii="Arial" w:eastAsia="Calibri" w:hAnsi="Arial" w:cs="Arial"/>
          <w:szCs w:val="22"/>
          <w:lang w:val="en-US" w:eastAsia="en-US"/>
        </w:rPr>
        <w:t xml:space="preserve"> </w:t>
      </w:r>
      <w:r w:rsidRPr="007E0B0A">
        <w:rPr>
          <w:rFonts w:ascii="Arial" w:eastAsia="Calibri" w:hAnsi="Arial" w:cs="Arial"/>
          <w:szCs w:val="22"/>
          <w:lang w:val="en-US" w:eastAsia="en-US"/>
        </w:rPr>
        <w:t xml:space="preserve">1960-2008 (in percent) </w:t>
      </w:r>
      <w:r>
        <w:rPr>
          <w:rFonts w:ascii="Arial" w:eastAsia="Calibri" w:hAnsi="Arial" w:cs="Arial"/>
          <w:szCs w:val="22"/>
          <w:lang w:val="en-US" w:eastAsia="en-US"/>
        </w:rPr>
        <w:t>………………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……</w:t>
      </w:r>
      <w:r w:rsidR="00472BEA" w:rsidRPr="007E0B0A">
        <w:rPr>
          <w:rFonts w:ascii="Arial" w:eastAsia="Calibri" w:hAnsi="Arial" w:cs="Arial"/>
          <w:szCs w:val="22"/>
          <w:lang w:val="en-US" w:eastAsia="en-US"/>
        </w:rPr>
        <w:t>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</w:t>
      </w:r>
      <w:r w:rsidR="00D427EF" w:rsidRPr="007E0B0A">
        <w:rPr>
          <w:rFonts w:ascii="Arial" w:eastAsia="Calibri" w:hAnsi="Arial" w:cs="Arial"/>
          <w:szCs w:val="22"/>
          <w:lang w:val="en-US" w:eastAsia="en-US"/>
        </w:rPr>
        <w:t>..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…………………</w:t>
      </w:r>
      <w:r w:rsidR="00472BEA" w:rsidRPr="007E0B0A">
        <w:rPr>
          <w:rFonts w:ascii="Arial" w:eastAsia="Calibri" w:hAnsi="Arial" w:cs="Arial"/>
          <w:szCs w:val="22"/>
          <w:lang w:val="en-US" w:eastAsia="en-US"/>
        </w:rPr>
        <w:t>...</w:t>
      </w:r>
      <w:r w:rsidR="00AE474D" w:rsidRPr="007E0B0A">
        <w:rPr>
          <w:rFonts w:ascii="Arial" w:eastAsia="Calibri" w:hAnsi="Arial" w:cs="Arial"/>
          <w:szCs w:val="22"/>
          <w:lang w:val="en-US" w:eastAsia="en-US"/>
        </w:rPr>
        <w:t>…………...…X</w:t>
      </w:r>
    </w:p>
    <w:p w14:paraId="2B5B8772" w14:textId="31A999EE" w:rsidR="00993CA1" w:rsidRPr="007E0B0A" w:rsidRDefault="00993CA1" w:rsidP="00993CA1">
      <w:pPr>
        <w:tabs>
          <w:tab w:val="right" w:leader="dot" w:pos="8210"/>
        </w:tabs>
        <w:spacing w:line="360" w:lineRule="auto"/>
        <w:jc w:val="both"/>
        <w:rPr>
          <w:rFonts w:ascii="Arial" w:hAnsi="Arial" w:cs="Arial"/>
          <w:noProof/>
          <w:sz w:val="22"/>
          <w:szCs w:val="22"/>
          <w:lang w:val="en-US"/>
        </w:rPr>
      </w:pPr>
    </w:p>
    <w:p w14:paraId="7167E725" w14:textId="7F0C2E58" w:rsidR="00993CA1" w:rsidRPr="000814CA" w:rsidRDefault="007E0B0A" w:rsidP="00993CA1">
      <w:pPr>
        <w:keepNext/>
        <w:keepLines/>
        <w:spacing w:before="360" w:after="120" w:line="360" w:lineRule="auto"/>
        <w:jc w:val="both"/>
        <w:rPr>
          <w:rFonts w:ascii="Arial" w:hAnsi="Arial" w:cs="Arial"/>
          <w:b/>
          <w:bCs/>
          <w:szCs w:val="28"/>
          <w:lang w:val="en-US" w:eastAsia="en-US"/>
        </w:rPr>
      </w:pPr>
      <w:r w:rsidRPr="000814CA">
        <w:rPr>
          <w:rFonts w:ascii="Arial" w:hAnsi="Arial" w:cs="Arial"/>
          <w:b/>
          <w:bCs/>
          <w:szCs w:val="28"/>
          <w:lang w:val="en-US" w:eastAsia="en-US"/>
        </w:rPr>
        <w:t>Abbreviations</w:t>
      </w:r>
    </w:p>
    <w:p w14:paraId="0FAD042E" w14:textId="641DBF2C" w:rsidR="00993CA1" w:rsidRPr="007E0B0A" w:rsidRDefault="00AE474D" w:rsidP="003E1624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Ab</w:t>
      </w:r>
      <w:r w:rsidR="007E0B0A" w:rsidRPr="007E0B0A">
        <w:rPr>
          <w:rFonts w:ascii="Arial" w:hAnsi="Arial" w:cs="Arial"/>
          <w:lang w:val="en-US"/>
        </w:rPr>
        <w:t>breviation</w:t>
      </w:r>
      <w:r w:rsidR="001D1818" w:rsidRPr="007E0B0A">
        <w:rPr>
          <w:rFonts w:ascii="Arial" w:hAnsi="Arial" w:cs="Arial"/>
          <w:lang w:val="en-US"/>
        </w:rPr>
        <w:t xml:space="preserve"> 1</w:t>
      </w:r>
      <w:r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ab/>
      </w:r>
      <w:r w:rsidR="007E0B0A" w:rsidRPr="007E0B0A">
        <w:rPr>
          <w:rFonts w:ascii="Arial" w:hAnsi="Arial" w:cs="Arial"/>
          <w:lang w:val="en-US"/>
        </w:rPr>
        <w:t>Abbreviation description</w:t>
      </w:r>
      <w:r w:rsidR="001D1818" w:rsidRPr="007E0B0A">
        <w:rPr>
          <w:rFonts w:ascii="Arial" w:hAnsi="Arial" w:cs="Arial"/>
          <w:lang w:val="en-US"/>
        </w:rPr>
        <w:t xml:space="preserve"> 1</w:t>
      </w:r>
    </w:p>
    <w:p w14:paraId="46F853E3" w14:textId="3FB71244" w:rsidR="008F403A" w:rsidRPr="007E0B0A" w:rsidRDefault="008F403A" w:rsidP="003E1624">
      <w:pPr>
        <w:jc w:val="both"/>
        <w:rPr>
          <w:rFonts w:ascii="Arial" w:hAnsi="Arial" w:cs="Arial"/>
          <w:lang w:val="en-US"/>
        </w:rPr>
      </w:pPr>
    </w:p>
    <w:p w14:paraId="0178F70A" w14:textId="5BC7F58D" w:rsidR="001D1818" w:rsidRPr="007E0B0A" w:rsidRDefault="007E0B0A" w:rsidP="001D1818">
      <w:pPr>
        <w:jc w:val="both"/>
        <w:rPr>
          <w:rFonts w:ascii="Arial" w:hAnsi="Arial" w:cs="Arial"/>
          <w:lang w:val="en-US"/>
        </w:rPr>
      </w:pPr>
      <w:r w:rsidRPr="007E0B0A">
        <w:rPr>
          <w:rFonts w:ascii="Arial" w:hAnsi="Arial" w:cs="Arial"/>
          <w:lang w:val="en-US"/>
        </w:rPr>
        <w:t>Abbreviation</w:t>
      </w:r>
      <w:r w:rsidR="001D1818" w:rsidRPr="007E0B0A">
        <w:rPr>
          <w:rFonts w:ascii="Arial" w:hAnsi="Arial" w:cs="Arial"/>
          <w:lang w:val="en-US"/>
        </w:rPr>
        <w:t xml:space="preserve"> 2</w:t>
      </w:r>
      <w:r w:rsidR="001D1818" w:rsidRPr="007E0B0A">
        <w:rPr>
          <w:rFonts w:ascii="Arial" w:hAnsi="Arial" w:cs="Arial"/>
          <w:lang w:val="en-US"/>
        </w:rPr>
        <w:tab/>
      </w:r>
      <w:r w:rsidR="001D1818" w:rsidRPr="007E0B0A">
        <w:rPr>
          <w:rFonts w:ascii="Arial" w:hAnsi="Arial" w:cs="Arial"/>
          <w:lang w:val="en-US"/>
        </w:rPr>
        <w:tab/>
      </w:r>
      <w:r w:rsidR="001D1818" w:rsidRPr="007E0B0A">
        <w:rPr>
          <w:rFonts w:ascii="Arial" w:hAnsi="Arial" w:cs="Arial"/>
          <w:lang w:val="en-US"/>
        </w:rPr>
        <w:tab/>
      </w:r>
      <w:r w:rsidRPr="007E0B0A">
        <w:rPr>
          <w:rFonts w:ascii="Arial" w:hAnsi="Arial" w:cs="Arial"/>
          <w:lang w:val="en-US"/>
        </w:rPr>
        <w:t>Abbreviation description</w:t>
      </w:r>
      <w:r w:rsidR="001D1818" w:rsidRPr="007E0B0A">
        <w:rPr>
          <w:rFonts w:ascii="Arial" w:hAnsi="Arial" w:cs="Arial"/>
          <w:lang w:val="en-US"/>
        </w:rPr>
        <w:t xml:space="preserve"> 2</w:t>
      </w:r>
    </w:p>
    <w:p w14:paraId="6D449CA2" w14:textId="7C39DC33" w:rsidR="008F403A" w:rsidRPr="007E0B0A" w:rsidRDefault="008F403A">
      <w:pPr>
        <w:rPr>
          <w:lang w:val="en-US"/>
        </w:rPr>
      </w:pPr>
      <w:r w:rsidRPr="007E0B0A">
        <w:rPr>
          <w:lang w:val="en-US"/>
        </w:rPr>
        <w:br w:type="page"/>
      </w:r>
    </w:p>
    <w:p w14:paraId="52C1795A" w14:textId="75BF4CA7" w:rsidR="008F403A" w:rsidRPr="000814CA" w:rsidRDefault="00FB4522" w:rsidP="003E1624">
      <w:pPr>
        <w:jc w:val="both"/>
        <w:rPr>
          <w:rFonts w:ascii="Arial" w:hAnsi="Arial" w:cs="Arial"/>
          <w:b/>
          <w:bCs/>
          <w:szCs w:val="28"/>
          <w:lang w:val="en-US"/>
        </w:rPr>
      </w:pPr>
      <w:r w:rsidRPr="000814CA">
        <w:rPr>
          <w:rFonts w:ascii="Arial" w:hAnsi="Arial" w:cs="Arial"/>
          <w:b/>
          <w:bCs/>
          <w:szCs w:val="28"/>
          <w:lang w:val="en-US"/>
        </w:rPr>
        <w:lastRenderedPageBreak/>
        <w:t>Affidavit</w:t>
      </w:r>
    </w:p>
    <w:p w14:paraId="0FED32B3" w14:textId="19BEBCDE" w:rsidR="008F403A" w:rsidRPr="000814CA" w:rsidRDefault="008F403A" w:rsidP="003E1624">
      <w:pPr>
        <w:jc w:val="both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F4376DB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35B7E4E7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0FAC127C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196DF337" w14:textId="50C742E5" w:rsidR="008F403A" w:rsidRPr="000814CA" w:rsidRDefault="00AE7D41" w:rsidP="008F403A">
      <w:pPr>
        <w:jc w:val="both"/>
        <w:rPr>
          <w:rFonts w:ascii="Arial" w:hAnsi="Arial" w:cs="Arial"/>
          <w:lang w:val="en-US"/>
        </w:rPr>
      </w:pPr>
      <w:r w:rsidRPr="00AE7D41">
        <w:rPr>
          <w:rFonts w:ascii="Arial" w:hAnsi="Arial" w:cs="Arial"/>
          <w:lang w:val="en-US"/>
        </w:rPr>
        <w:t>I,</w:t>
      </w:r>
      <w:r w:rsidR="008F403A" w:rsidRPr="000814CA">
        <w:rPr>
          <w:rFonts w:ascii="Arial" w:hAnsi="Arial" w:cs="Arial"/>
          <w:lang w:val="en-US"/>
        </w:rPr>
        <w:t xml:space="preserve"> </w:t>
      </w:r>
      <w:r w:rsidR="008F403A" w:rsidRPr="000814CA">
        <w:rPr>
          <w:rFonts w:ascii="Arial" w:hAnsi="Arial" w:cs="Arial"/>
          <w:highlight w:val="cyan"/>
          <w:lang w:val="en-US"/>
        </w:rPr>
        <w:t>[</w:t>
      </w:r>
      <w:r w:rsidR="00FB4522" w:rsidRPr="000814CA">
        <w:rPr>
          <w:rFonts w:ascii="Arial" w:hAnsi="Arial" w:cs="Arial"/>
          <w:highlight w:val="cyan"/>
          <w:lang w:val="en-US" w:eastAsia="zh-CN"/>
        </w:rPr>
        <w:t>First name and surname</w:t>
      </w:r>
      <w:r w:rsidR="008F403A" w:rsidRPr="000814CA">
        <w:rPr>
          <w:rFonts w:ascii="Arial" w:hAnsi="Arial" w:cs="Arial"/>
          <w:highlight w:val="cyan"/>
          <w:lang w:val="en-US"/>
        </w:rPr>
        <w:t>]</w:t>
      </w:r>
      <w:r w:rsidR="008F403A" w:rsidRPr="000814CA">
        <w:rPr>
          <w:rFonts w:ascii="Arial" w:hAnsi="Arial" w:cs="Arial"/>
          <w:lang w:val="en-US"/>
        </w:rPr>
        <w:t xml:space="preserve">, </w:t>
      </w:r>
      <w:r w:rsidRPr="000E4825">
        <w:rPr>
          <w:rFonts w:ascii="Arial" w:hAnsi="Arial" w:cs="Arial"/>
          <w:lang w:val="en-US"/>
        </w:rPr>
        <w:t xml:space="preserve">hereby certify that I have created this thesis independently and to the best of my knowledge and belief. Any help that I have received in my research work and the preparation of the thesis itself has been acknowledged. I have indicated all information sources and literature used in the thesis. I am aware that for any internet sources used I must include the date of access as well as the internet address (URL) in the reference list. Furthermore, I agree with the usage of scanning software to detect plagiarism. </w:t>
      </w:r>
      <w:r w:rsidRPr="000814CA">
        <w:rPr>
          <w:rFonts w:ascii="Arial" w:hAnsi="Arial" w:cs="Arial"/>
          <w:lang w:val="en-US"/>
        </w:rPr>
        <w:t>My thesis has not been submitted otherwise.</w:t>
      </w:r>
    </w:p>
    <w:p w14:paraId="2A18371C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61529C2D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261DE7DA" w14:textId="77777777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</w:p>
    <w:p w14:paraId="45606132" w14:textId="485F6071" w:rsidR="008F403A" w:rsidRPr="000814CA" w:rsidRDefault="008F403A" w:rsidP="008F403A">
      <w:pPr>
        <w:jc w:val="both"/>
        <w:rPr>
          <w:rFonts w:ascii="Arial" w:hAnsi="Arial" w:cs="Arial"/>
          <w:lang w:val="en-US"/>
        </w:rPr>
      </w:pPr>
      <w:r w:rsidRPr="000814CA">
        <w:rPr>
          <w:rFonts w:ascii="Arial" w:hAnsi="Arial" w:cs="Arial"/>
          <w:highlight w:val="cyan"/>
          <w:lang w:val="en-US"/>
        </w:rPr>
        <w:t>[</w:t>
      </w:r>
      <w:r w:rsidR="00FB4522" w:rsidRPr="000814CA">
        <w:rPr>
          <w:rFonts w:ascii="Arial" w:hAnsi="Arial" w:cs="Arial"/>
          <w:highlight w:val="cyan"/>
          <w:lang w:val="en-US"/>
        </w:rPr>
        <w:t>Place</w:t>
      </w:r>
      <w:r w:rsidRPr="000814CA">
        <w:rPr>
          <w:rFonts w:ascii="Arial" w:hAnsi="Arial" w:cs="Arial"/>
          <w:highlight w:val="cyan"/>
          <w:lang w:val="en-US"/>
        </w:rPr>
        <w:t xml:space="preserve">, </w:t>
      </w:r>
      <w:r w:rsidR="00FB4522" w:rsidRPr="000814CA">
        <w:rPr>
          <w:rFonts w:ascii="Arial" w:hAnsi="Arial" w:cs="Arial"/>
          <w:highlight w:val="cyan"/>
          <w:lang w:val="en-US"/>
        </w:rPr>
        <w:t>Date</w:t>
      </w:r>
      <w:r w:rsidRPr="000814CA">
        <w:rPr>
          <w:rFonts w:ascii="Arial" w:hAnsi="Arial" w:cs="Arial"/>
          <w:highlight w:val="cyan"/>
          <w:lang w:val="en-US"/>
        </w:rPr>
        <w:t xml:space="preserve">, </w:t>
      </w:r>
      <w:r w:rsidR="00FB4522" w:rsidRPr="000814CA">
        <w:rPr>
          <w:rFonts w:ascii="Arial" w:hAnsi="Arial" w:cs="Arial"/>
          <w:highlight w:val="cyan"/>
          <w:lang w:val="en-US"/>
        </w:rPr>
        <w:t>Signature</w:t>
      </w:r>
      <w:r w:rsidRPr="000814CA">
        <w:rPr>
          <w:rFonts w:ascii="Arial" w:hAnsi="Arial" w:cs="Arial"/>
          <w:highlight w:val="cyan"/>
          <w:lang w:val="en-US"/>
        </w:rPr>
        <w:t>]</w:t>
      </w:r>
    </w:p>
    <w:sectPr w:rsidR="008F403A" w:rsidRPr="000814CA" w:rsidSect="000E0A82">
      <w:pgSz w:w="11906" w:h="16838"/>
      <w:pgMar w:top="1417" w:right="1417" w:bottom="1134" w:left="1417" w:header="708" w:footer="70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31D70" w14:textId="77777777" w:rsidR="00BB136B" w:rsidRDefault="00BB136B" w:rsidP="00A23E8C">
      <w:r>
        <w:separator/>
      </w:r>
    </w:p>
  </w:endnote>
  <w:endnote w:type="continuationSeparator" w:id="0">
    <w:p w14:paraId="62EAA88D" w14:textId="77777777" w:rsidR="00BB136B" w:rsidRDefault="00BB136B" w:rsidP="00A23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32027" w14:textId="77777777" w:rsidR="00BB136B" w:rsidRDefault="00BB136B" w:rsidP="00A23E8C">
      <w:r>
        <w:separator/>
      </w:r>
    </w:p>
  </w:footnote>
  <w:footnote w:type="continuationSeparator" w:id="0">
    <w:p w14:paraId="581580A7" w14:textId="77777777" w:rsidR="00BB136B" w:rsidRDefault="00BB136B" w:rsidP="00A23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34A2A712"/>
    <w:lvl w:ilvl="0">
      <w:start w:val="1"/>
      <w:numFmt w:val="decimal"/>
      <w:pStyle w:val="berschrift1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lowerRoman"/>
      <w:pStyle w:val="berschrift7"/>
      <w:lvlText w:val="(%7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7">
      <w:start w:val="1"/>
      <w:numFmt w:val="lowerLetter"/>
      <w:pStyle w:val="berschrift8"/>
      <w:lvlText w:val="(%8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8">
      <w:start w:val="1"/>
      <w:numFmt w:val="lowerRoman"/>
      <w:pStyle w:val="berschrift9"/>
      <w:lvlText w:val="(%9)"/>
      <w:lvlJc w:val="left"/>
      <w:pPr>
        <w:tabs>
          <w:tab w:val="num" w:pos="0"/>
        </w:tabs>
        <w:ind w:left="2124" w:hanging="708"/>
      </w:pPr>
      <w:rPr>
        <w:rFonts w:hint="default"/>
      </w:rPr>
    </w:lvl>
  </w:abstractNum>
  <w:abstractNum w:abstractNumId="1" w15:restartNumberingAfterBreak="0">
    <w:nsid w:val="07A21296"/>
    <w:multiLevelType w:val="hybridMultilevel"/>
    <w:tmpl w:val="964EA5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82C59"/>
    <w:multiLevelType w:val="hybridMultilevel"/>
    <w:tmpl w:val="D4567B6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307D0"/>
    <w:multiLevelType w:val="hybridMultilevel"/>
    <w:tmpl w:val="EAA6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1225D"/>
    <w:multiLevelType w:val="hybridMultilevel"/>
    <w:tmpl w:val="EAE637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A324C"/>
    <w:multiLevelType w:val="hybridMultilevel"/>
    <w:tmpl w:val="A56CC73C"/>
    <w:lvl w:ilvl="0" w:tplc="537ADD60">
      <w:start w:val="2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87B5EDD"/>
    <w:multiLevelType w:val="hybridMultilevel"/>
    <w:tmpl w:val="046010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F3ACC"/>
    <w:multiLevelType w:val="hybridMultilevel"/>
    <w:tmpl w:val="CE3EA5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60767"/>
    <w:multiLevelType w:val="hybridMultilevel"/>
    <w:tmpl w:val="01740C26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5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6" w:tplc="0407000F">
      <w:start w:val="1"/>
      <w:numFmt w:val="decimal"/>
      <w:lvlText w:val="%7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 w:tplc="040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</w:abstractNum>
  <w:abstractNum w:abstractNumId="9" w15:restartNumberingAfterBreak="0">
    <w:nsid w:val="2F656D37"/>
    <w:multiLevelType w:val="multilevel"/>
    <w:tmpl w:val="3A10D6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19903F3"/>
    <w:multiLevelType w:val="hybridMultilevel"/>
    <w:tmpl w:val="F766BB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B2067"/>
    <w:multiLevelType w:val="hybridMultilevel"/>
    <w:tmpl w:val="55AAF51C"/>
    <w:lvl w:ilvl="0" w:tplc="0407000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537ADD60">
      <w:start w:val="2"/>
      <w:numFmt w:val="bullet"/>
      <w:lvlText w:val="-"/>
      <w:lvlJc w:val="left"/>
      <w:pPr>
        <w:tabs>
          <w:tab w:val="num" w:pos="2856"/>
        </w:tabs>
        <w:ind w:left="2856" w:hanging="360"/>
      </w:pPr>
      <w:rPr>
        <w:rFonts w:ascii="Times New Roman" w:eastAsia="Times New Roman" w:hAnsi="Times New Roman" w:cs="Times New Roman" w:hint="default"/>
      </w:rPr>
    </w:lvl>
    <w:lvl w:ilvl="2" w:tplc="04070005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12" w15:restartNumberingAfterBreak="0">
    <w:nsid w:val="3E630A5E"/>
    <w:multiLevelType w:val="hybridMultilevel"/>
    <w:tmpl w:val="4948C5B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806210"/>
    <w:multiLevelType w:val="hybridMultilevel"/>
    <w:tmpl w:val="75DE493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52B11"/>
    <w:multiLevelType w:val="hybridMultilevel"/>
    <w:tmpl w:val="D0A038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B7286"/>
    <w:multiLevelType w:val="hybridMultilevel"/>
    <w:tmpl w:val="6FE2A3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93F8B"/>
    <w:multiLevelType w:val="hybridMultilevel"/>
    <w:tmpl w:val="FB9C297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1055CE"/>
    <w:multiLevelType w:val="hybridMultilevel"/>
    <w:tmpl w:val="B33CB576"/>
    <w:lvl w:ilvl="0" w:tplc="FFFFFFFF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6EAAC2">
      <w:numFmt w:val="bullet"/>
      <w:lvlText w:val="•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57B48"/>
    <w:multiLevelType w:val="multilevel"/>
    <w:tmpl w:val="57049EF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6B0155E5"/>
    <w:multiLevelType w:val="hybridMultilevel"/>
    <w:tmpl w:val="139457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C4596"/>
    <w:multiLevelType w:val="hybridMultilevel"/>
    <w:tmpl w:val="924E31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0"/>
  </w:num>
  <w:num w:numId="5">
    <w:abstractNumId w:val="5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6"/>
  </w:num>
  <w:num w:numId="9">
    <w:abstractNumId w:val="1"/>
  </w:num>
  <w:num w:numId="10">
    <w:abstractNumId w:val="7"/>
  </w:num>
  <w:num w:numId="11">
    <w:abstractNumId w:val="15"/>
  </w:num>
  <w:num w:numId="12">
    <w:abstractNumId w:val="0"/>
  </w:num>
  <w:num w:numId="13">
    <w:abstractNumId w:val="0"/>
  </w:num>
  <w:num w:numId="14">
    <w:abstractNumId w:val="0"/>
  </w:num>
  <w:num w:numId="15">
    <w:abstractNumId w:val="13"/>
  </w:num>
  <w:num w:numId="16">
    <w:abstractNumId w:val="20"/>
  </w:num>
  <w:num w:numId="17">
    <w:abstractNumId w:val="0"/>
  </w:num>
  <w:num w:numId="18">
    <w:abstractNumId w:val="0"/>
  </w:num>
  <w:num w:numId="19">
    <w:abstractNumId w:val="19"/>
  </w:num>
  <w:num w:numId="20">
    <w:abstractNumId w:val="0"/>
  </w:num>
  <w:num w:numId="21">
    <w:abstractNumId w:val="12"/>
  </w:num>
  <w:num w:numId="22">
    <w:abstractNumId w:val="3"/>
  </w:num>
  <w:num w:numId="23">
    <w:abstractNumId w:val="0"/>
  </w:num>
  <w:num w:numId="24">
    <w:abstractNumId w:val="10"/>
  </w:num>
  <w:num w:numId="25">
    <w:abstractNumId w:val="14"/>
  </w:num>
  <w:num w:numId="26">
    <w:abstractNumId w:val="4"/>
  </w:num>
  <w:num w:numId="27">
    <w:abstractNumId w:val="18"/>
  </w:num>
  <w:num w:numId="28">
    <w:abstractNumId w:val="2"/>
  </w:num>
  <w:num w:numId="29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NLY0NzA0sDCxMDNW0lEKTi0uzszPAykwrAUADP/4TSwAAAA="/>
  </w:docVars>
  <w:rsids>
    <w:rsidRoot w:val="00343F65"/>
    <w:rsid w:val="00003410"/>
    <w:rsid w:val="000054D0"/>
    <w:rsid w:val="00007714"/>
    <w:rsid w:val="0001220E"/>
    <w:rsid w:val="00027E7B"/>
    <w:rsid w:val="0005348F"/>
    <w:rsid w:val="00063CBA"/>
    <w:rsid w:val="0006701C"/>
    <w:rsid w:val="0007099F"/>
    <w:rsid w:val="00070CDF"/>
    <w:rsid w:val="0007117C"/>
    <w:rsid w:val="00072362"/>
    <w:rsid w:val="000724B2"/>
    <w:rsid w:val="000814CA"/>
    <w:rsid w:val="00083782"/>
    <w:rsid w:val="000872CA"/>
    <w:rsid w:val="00087492"/>
    <w:rsid w:val="00092E5F"/>
    <w:rsid w:val="000938BE"/>
    <w:rsid w:val="00093CFC"/>
    <w:rsid w:val="000961C5"/>
    <w:rsid w:val="000A0C78"/>
    <w:rsid w:val="000A28C2"/>
    <w:rsid w:val="000A57FF"/>
    <w:rsid w:val="000A6F22"/>
    <w:rsid w:val="000B1DFE"/>
    <w:rsid w:val="000C05FF"/>
    <w:rsid w:val="000D0602"/>
    <w:rsid w:val="000D3B46"/>
    <w:rsid w:val="000D667A"/>
    <w:rsid w:val="000D7768"/>
    <w:rsid w:val="000E0A82"/>
    <w:rsid w:val="000E338D"/>
    <w:rsid w:val="000E3734"/>
    <w:rsid w:val="000E3B72"/>
    <w:rsid w:val="000F009C"/>
    <w:rsid w:val="000F40AB"/>
    <w:rsid w:val="000F7C3D"/>
    <w:rsid w:val="00101974"/>
    <w:rsid w:val="0010585C"/>
    <w:rsid w:val="00107E8D"/>
    <w:rsid w:val="00113ABC"/>
    <w:rsid w:val="001222BC"/>
    <w:rsid w:val="001222E3"/>
    <w:rsid w:val="00122706"/>
    <w:rsid w:val="00126512"/>
    <w:rsid w:val="00126C1C"/>
    <w:rsid w:val="0013457F"/>
    <w:rsid w:val="0014499E"/>
    <w:rsid w:val="00146761"/>
    <w:rsid w:val="00150047"/>
    <w:rsid w:val="0015053F"/>
    <w:rsid w:val="00153B64"/>
    <w:rsid w:val="0015583E"/>
    <w:rsid w:val="00156CCB"/>
    <w:rsid w:val="001611B2"/>
    <w:rsid w:val="00161245"/>
    <w:rsid w:val="0016146A"/>
    <w:rsid w:val="00162290"/>
    <w:rsid w:val="00164100"/>
    <w:rsid w:val="00166696"/>
    <w:rsid w:val="001668E2"/>
    <w:rsid w:val="00171D38"/>
    <w:rsid w:val="00172ABE"/>
    <w:rsid w:val="00175B3B"/>
    <w:rsid w:val="00175F53"/>
    <w:rsid w:val="00180DA8"/>
    <w:rsid w:val="00182B18"/>
    <w:rsid w:val="00185ECC"/>
    <w:rsid w:val="00194986"/>
    <w:rsid w:val="001A080E"/>
    <w:rsid w:val="001A4086"/>
    <w:rsid w:val="001B0504"/>
    <w:rsid w:val="001B0B68"/>
    <w:rsid w:val="001B45F7"/>
    <w:rsid w:val="001B5A75"/>
    <w:rsid w:val="001B61C0"/>
    <w:rsid w:val="001B7689"/>
    <w:rsid w:val="001C3E83"/>
    <w:rsid w:val="001D1818"/>
    <w:rsid w:val="001E24CB"/>
    <w:rsid w:val="001E71A5"/>
    <w:rsid w:val="001F00C4"/>
    <w:rsid w:val="001F3649"/>
    <w:rsid w:val="001F5B6C"/>
    <w:rsid w:val="001F6217"/>
    <w:rsid w:val="00201C15"/>
    <w:rsid w:val="002046B3"/>
    <w:rsid w:val="0021725B"/>
    <w:rsid w:val="00223749"/>
    <w:rsid w:val="00223EFA"/>
    <w:rsid w:val="00230018"/>
    <w:rsid w:val="002302C5"/>
    <w:rsid w:val="00231DCA"/>
    <w:rsid w:val="00235A61"/>
    <w:rsid w:val="002404D5"/>
    <w:rsid w:val="002444C6"/>
    <w:rsid w:val="002472F6"/>
    <w:rsid w:val="00251E29"/>
    <w:rsid w:val="00251FBD"/>
    <w:rsid w:val="00252309"/>
    <w:rsid w:val="00262F11"/>
    <w:rsid w:val="0026437A"/>
    <w:rsid w:val="00266179"/>
    <w:rsid w:val="00266DD6"/>
    <w:rsid w:val="00267FB3"/>
    <w:rsid w:val="002705C7"/>
    <w:rsid w:val="00276EF9"/>
    <w:rsid w:val="00281308"/>
    <w:rsid w:val="002828BE"/>
    <w:rsid w:val="00290EE8"/>
    <w:rsid w:val="00292C37"/>
    <w:rsid w:val="00293C2D"/>
    <w:rsid w:val="002956E7"/>
    <w:rsid w:val="00295730"/>
    <w:rsid w:val="002972C9"/>
    <w:rsid w:val="002A0554"/>
    <w:rsid w:val="002A7CB3"/>
    <w:rsid w:val="002B2CE4"/>
    <w:rsid w:val="002C515B"/>
    <w:rsid w:val="002D2D03"/>
    <w:rsid w:val="002D795A"/>
    <w:rsid w:val="002E49C1"/>
    <w:rsid w:val="003033B9"/>
    <w:rsid w:val="00304CB8"/>
    <w:rsid w:val="00305769"/>
    <w:rsid w:val="003061A9"/>
    <w:rsid w:val="00327E48"/>
    <w:rsid w:val="00331018"/>
    <w:rsid w:val="00340424"/>
    <w:rsid w:val="00343F65"/>
    <w:rsid w:val="00353289"/>
    <w:rsid w:val="00356A0C"/>
    <w:rsid w:val="0036206D"/>
    <w:rsid w:val="00365627"/>
    <w:rsid w:val="00367701"/>
    <w:rsid w:val="00375260"/>
    <w:rsid w:val="00377D87"/>
    <w:rsid w:val="0038038B"/>
    <w:rsid w:val="00380898"/>
    <w:rsid w:val="00382E50"/>
    <w:rsid w:val="0038398C"/>
    <w:rsid w:val="003948A1"/>
    <w:rsid w:val="00395475"/>
    <w:rsid w:val="003A5546"/>
    <w:rsid w:val="003B01E1"/>
    <w:rsid w:val="003B3501"/>
    <w:rsid w:val="003B6228"/>
    <w:rsid w:val="003B6457"/>
    <w:rsid w:val="003C4B99"/>
    <w:rsid w:val="003C6688"/>
    <w:rsid w:val="003E1624"/>
    <w:rsid w:val="003E39DC"/>
    <w:rsid w:val="003E55F7"/>
    <w:rsid w:val="003E6B41"/>
    <w:rsid w:val="003F49DB"/>
    <w:rsid w:val="00400549"/>
    <w:rsid w:val="0040176C"/>
    <w:rsid w:val="00405FA4"/>
    <w:rsid w:val="00406EB9"/>
    <w:rsid w:val="004211F7"/>
    <w:rsid w:val="00431329"/>
    <w:rsid w:val="0043544F"/>
    <w:rsid w:val="00435713"/>
    <w:rsid w:val="004364B6"/>
    <w:rsid w:val="0043794C"/>
    <w:rsid w:val="00444110"/>
    <w:rsid w:val="00462279"/>
    <w:rsid w:val="004635CF"/>
    <w:rsid w:val="0047228B"/>
    <w:rsid w:val="00472BEA"/>
    <w:rsid w:val="00474A89"/>
    <w:rsid w:val="00477B7A"/>
    <w:rsid w:val="0048149C"/>
    <w:rsid w:val="0048500C"/>
    <w:rsid w:val="00485C55"/>
    <w:rsid w:val="00486EFC"/>
    <w:rsid w:val="00494C8A"/>
    <w:rsid w:val="004956A4"/>
    <w:rsid w:val="00495F65"/>
    <w:rsid w:val="0049730C"/>
    <w:rsid w:val="004A7CFD"/>
    <w:rsid w:val="004B16D5"/>
    <w:rsid w:val="004D1CF7"/>
    <w:rsid w:val="004D24CF"/>
    <w:rsid w:val="004D2F39"/>
    <w:rsid w:val="004E20A6"/>
    <w:rsid w:val="004E2577"/>
    <w:rsid w:val="004E6D8D"/>
    <w:rsid w:val="004F2886"/>
    <w:rsid w:val="004F4C9C"/>
    <w:rsid w:val="004F7449"/>
    <w:rsid w:val="0050058D"/>
    <w:rsid w:val="00506BAD"/>
    <w:rsid w:val="00526077"/>
    <w:rsid w:val="005274C0"/>
    <w:rsid w:val="00530177"/>
    <w:rsid w:val="00535E39"/>
    <w:rsid w:val="00536D6A"/>
    <w:rsid w:val="00540F04"/>
    <w:rsid w:val="005450CE"/>
    <w:rsid w:val="00556274"/>
    <w:rsid w:val="0056772F"/>
    <w:rsid w:val="00570CB1"/>
    <w:rsid w:val="005711A6"/>
    <w:rsid w:val="005725F3"/>
    <w:rsid w:val="0057643C"/>
    <w:rsid w:val="0057757F"/>
    <w:rsid w:val="005857E4"/>
    <w:rsid w:val="00585D2B"/>
    <w:rsid w:val="00586B4C"/>
    <w:rsid w:val="00593AF4"/>
    <w:rsid w:val="005A04DB"/>
    <w:rsid w:val="005A3CE2"/>
    <w:rsid w:val="005A764E"/>
    <w:rsid w:val="005B257E"/>
    <w:rsid w:val="005B6A24"/>
    <w:rsid w:val="005B72B0"/>
    <w:rsid w:val="005C12B9"/>
    <w:rsid w:val="005D4AA1"/>
    <w:rsid w:val="005E3A6D"/>
    <w:rsid w:val="005E70FF"/>
    <w:rsid w:val="005F0F68"/>
    <w:rsid w:val="005F1EC0"/>
    <w:rsid w:val="005F216D"/>
    <w:rsid w:val="005F40F7"/>
    <w:rsid w:val="005F5C00"/>
    <w:rsid w:val="005F5E5D"/>
    <w:rsid w:val="005F74DF"/>
    <w:rsid w:val="006033F2"/>
    <w:rsid w:val="00603B77"/>
    <w:rsid w:val="00603F91"/>
    <w:rsid w:val="00611E0A"/>
    <w:rsid w:val="006245A4"/>
    <w:rsid w:val="00631000"/>
    <w:rsid w:val="00631A53"/>
    <w:rsid w:val="00631D92"/>
    <w:rsid w:val="0063631B"/>
    <w:rsid w:val="006372FD"/>
    <w:rsid w:val="00637764"/>
    <w:rsid w:val="006401AA"/>
    <w:rsid w:val="006405B5"/>
    <w:rsid w:val="00644FC7"/>
    <w:rsid w:val="00657AFF"/>
    <w:rsid w:val="0066288C"/>
    <w:rsid w:val="00662E80"/>
    <w:rsid w:val="00663B3A"/>
    <w:rsid w:val="006642A0"/>
    <w:rsid w:val="006710ED"/>
    <w:rsid w:val="006747BD"/>
    <w:rsid w:val="006750F0"/>
    <w:rsid w:val="00677D47"/>
    <w:rsid w:val="00682ACA"/>
    <w:rsid w:val="0068431B"/>
    <w:rsid w:val="006843C0"/>
    <w:rsid w:val="0068466A"/>
    <w:rsid w:val="006874A2"/>
    <w:rsid w:val="0069798A"/>
    <w:rsid w:val="006A4518"/>
    <w:rsid w:val="006A4DBE"/>
    <w:rsid w:val="006B7B21"/>
    <w:rsid w:val="006C3DCD"/>
    <w:rsid w:val="006D04E0"/>
    <w:rsid w:val="006D25FE"/>
    <w:rsid w:val="006D7367"/>
    <w:rsid w:val="006E38B8"/>
    <w:rsid w:val="006E39A9"/>
    <w:rsid w:val="006F23BF"/>
    <w:rsid w:val="006F3FEB"/>
    <w:rsid w:val="0070001F"/>
    <w:rsid w:val="007016D1"/>
    <w:rsid w:val="0070193D"/>
    <w:rsid w:val="00702521"/>
    <w:rsid w:val="00705069"/>
    <w:rsid w:val="00706CED"/>
    <w:rsid w:val="00706FDA"/>
    <w:rsid w:val="0071502D"/>
    <w:rsid w:val="00715B90"/>
    <w:rsid w:val="00716F43"/>
    <w:rsid w:val="007176CD"/>
    <w:rsid w:val="00722846"/>
    <w:rsid w:val="00726207"/>
    <w:rsid w:val="00726FC8"/>
    <w:rsid w:val="00732BC6"/>
    <w:rsid w:val="00733AFD"/>
    <w:rsid w:val="00735170"/>
    <w:rsid w:val="00735F14"/>
    <w:rsid w:val="00751B1D"/>
    <w:rsid w:val="00752155"/>
    <w:rsid w:val="00754A9B"/>
    <w:rsid w:val="0076616E"/>
    <w:rsid w:val="00766BDC"/>
    <w:rsid w:val="00772D75"/>
    <w:rsid w:val="0077506A"/>
    <w:rsid w:val="00777E49"/>
    <w:rsid w:val="00777EE6"/>
    <w:rsid w:val="00790574"/>
    <w:rsid w:val="00791AF6"/>
    <w:rsid w:val="007A0AB5"/>
    <w:rsid w:val="007B1BD4"/>
    <w:rsid w:val="007B3DA9"/>
    <w:rsid w:val="007B4B2A"/>
    <w:rsid w:val="007B7D31"/>
    <w:rsid w:val="007C1184"/>
    <w:rsid w:val="007C2CE6"/>
    <w:rsid w:val="007C6834"/>
    <w:rsid w:val="007C6BDD"/>
    <w:rsid w:val="007D0018"/>
    <w:rsid w:val="007D2848"/>
    <w:rsid w:val="007E0B0A"/>
    <w:rsid w:val="007E120C"/>
    <w:rsid w:val="007E227C"/>
    <w:rsid w:val="007E27DF"/>
    <w:rsid w:val="007E2E2B"/>
    <w:rsid w:val="007E63BA"/>
    <w:rsid w:val="007E6637"/>
    <w:rsid w:val="007E7AF7"/>
    <w:rsid w:val="007F14C3"/>
    <w:rsid w:val="007F2A59"/>
    <w:rsid w:val="00801E9B"/>
    <w:rsid w:val="0080793B"/>
    <w:rsid w:val="00812823"/>
    <w:rsid w:val="008134AD"/>
    <w:rsid w:val="00813703"/>
    <w:rsid w:val="00822CDF"/>
    <w:rsid w:val="00824E94"/>
    <w:rsid w:val="00825375"/>
    <w:rsid w:val="008260AC"/>
    <w:rsid w:val="00826DA7"/>
    <w:rsid w:val="0083507C"/>
    <w:rsid w:val="00840540"/>
    <w:rsid w:val="00842569"/>
    <w:rsid w:val="00845311"/>
    <w:rsid w:val="00846DFC"/>
    <w:rsid w:val="00851979"/>
    <w:rsid w:val="0085699D"/>
    <w:rsid w:val="00857062"/>
    <w:rsid w:val="008650A3"/>
    <w:rsid w:val="0087168A"/>
    <w:rsid w:val="008731FA"/>
    <w:rsid w:val="00873F61"/>
    <w:rsid w:val="00881C66"/>
    <w:rsid w:val="00887DF5"/>
    <w:rsid w:val="00895351"/>
    <w:rsid w:val="00895C8C"/>
    <w:rsid w:val="00896258"/>
    <w:rsid w:val="008A26AA"/>
    <w:rsid w:val="008A33A0"/>
    <w:rsid w:val="008B6068"/>
    <w:rsid w:val="008C16E7"/>
    <w:rsid w:val="008C2E80"/>
    <w:rsid w:val="008C3854"/>
    <w:rsid w:val="008C4822"/>
    <w:rsid w:val="008C4829"/>
    <w:rsid w:val="008D0E69"/>
    <w:rsid w:val="008D1463"/>
    <w:rsid w:val="008D2AB8"/>
    <w:rsid w:val="008E6C4B"/>
    <w:rsid w:val="008E6D65"/>
    <w:rsid w:val="008F403A"/>
    <w:rsid w:val="00905816"/>
    <w:rsid w:val="00907431"/>
    <w:rsid w:val="00912D14"/>
    <w:rsid w:val="00915EA0"/>
    <w:rsid w:val="00935610"/>
    <w:rsid w:val="0093561A"/>
    <w:rsid w:val="00936519"/>
    <w:rsid w:val="00936812"/>
    <w:rsid w:val="009464A1"/>
    <w:rsid w:val="0094704F"/>
    <w:rsid w:val="00953CF5"/>
    <w:rsid w:val="00955F5F"/>
    <w:rsid w:val="009626C8"/>
    <w:rsid w:val="00963307"/>
    <w:rsid w:val="0097514D"/>
    <w:rsid w:val="00980B4D"/>
    <w:rsid w:val="00981F09"/>
    <w:rsid w:val="00993CA1"/>
    <w:rsid w:val="00994ED9"/>
    <w:rsid w:val="009A35C0"/>
    <w:rsid w:val="009B1CEE"/>
    <w:rsid w:val="009B54A4"/>
    <w:rsid w:val="009C5994"/>
    <w:rsid w:val="009D243B"/>
    <w:rsid w:val="009D3C34"/>
    <w:rsid w:val="009E1EAA"/>
    <w:rsid w:val="009E600E"/>
    <w:rsid w:val="009E6401"/>
    <w:rsid w:val="009E6593"/>
    <w:rsid w:val="009F58F1"/>
    <w:rsid w:val="00A07B07"/>
    <w:rsid w:val="00A1088F"/>
    <w:rsid w:val="00A14BB7"/>
    <w:rsid w:val="00A14C35"/>
    <w:rsid w:val="00A15E65"/>
    <w:rsid w:val="00A17D78"/>
    <w:rsid w:val="00A21890"/>
    <w:rsid w:val="00A22768"/>
    <w:rsid w:val="00A23656"/>
    <w:rsid w:val="00A23E8C"/>
    <w:rsid w:val="00A25BE0"/>
    <w:rsid w:val="00A27CF9"/>
    <w:rsid w:val="00A302B9"/>
    <w:rsid w:val="00A35196"/>
    <w:rsid w:val="00A356AE"/>
    <w:rsid w:val="00A35D5C"/>
    <w:rsid w:val="00A3751F"/>
    <w:rsid w:val="00A46789"/>
    <w:rsid w:val="00A601CB"/>
    <w:rsid w:val="00A64125"/>
    <w:rsid w:val="00A67EF2"/>
    <w:rsid w:val="00A70829"/>
    <w:rsid w:val="00A7377F"/>
    <w:rsid w:val="00A80959"/>
    <w:rsid w:val="00A82300"/>
    <w:rsid w:val="00A84AD4"/>
    <w:rsid w:val="00A90810"/>
    <w:rsid w:val="00A90D10"/>
    <w:rsid w:val="00AA2A09"/>
    <w:rsid w:val="00AA3418"/>
    <w:rsid w:val="00AA4EF8"/>
    <w:rsid w:val="00AA6AD3"/>
    <w:rsid w:val="00AB1F25"/>
    <w:rsid w:val="00AB3103"/>
    <w:rsid w:val="00AB3617"/>
    <w:rsid w:val="00AB685B"/>
    <w:rsid w:val="00AC2630"/>
    <w:rsid w:val="00AC2DF9"/>
    <w:rsid w:val="00AD47DA"/>
    <w:rsid w:val="00AD5A01"/>
    <w:rsid w:val="00AE24F3"/>
    <w:rsid w:val="00AE2746"/>
    <w:rsid w:val="00AE3B25"/>
    <w:rsid w:val="00AE474D"/>
    <w:rsid w:val="00AE6A5F"/>
    <w:rsid w:val="00AE7160"/>
    <w:rsid w:val="00AE72CD"/>
    <w:rsid w:val="00AE797C"/>
    <w:rsid w:val="00AE7D41"/>
    <w:rsid w:val="00B006D2"/>
    <w:rsid w:val="00B0187B"/>
    <w:rsid w:val="00B026BB"/>
    <w:rsid w:val="00B04AF3"/>
    <w:rsid w:val="00B05A5F"/>
    <w:rsid w:val="00B10438"/>
    <w:rsid w:val="00B12495"/>
    <w:rsid w:val="00B23ADE"/>
    <w:rsid w:val="00B30079"/>
    <w:rsid w:val="00B36BCA"/>
    <w:rsid w:val="00B36C59"/>
    <w:rsid w:val="00B46DE8"/>
    <w:rsid w:val="00B5180F"/>
    <w:rsid w:val="00B5261F"/>
    <w:rsid w:val="00B5659E"/>
    <w:rsid w:val="00B61CEE"/>
    <w:rsid w:val="00B67666"/>
    <w:rsid w:val="00B67F83"/>
    <w:rsid w:val="00B852C0"/>
    <w:rsid w:val="00B87722"/>
    <w:rsid w:val="00B949BE"/>
    <w:rsid w:val="00B96FB2"/>
    <w:rsid w:val="00BA07FF"/>
    <w:rsid w:val="00BA0BD0"/>
    <w:rsid w:val="00BA778F"/>
    <w:rsid w:val="00BB136B"/>
    <w:rsid w:val="00BB6F13"/>
    <w:rsid w:val="00BB7DBB"/>
    <w:rsid w:val="00BC0284"/>
    <w:rsid w:val="00BC1DCB"/>
    <w:rsid w:val="00BC436D"/>
    <w:rsid w:val="00BD1A96"/>
    <w:rsid w:val="00BD3417"/>
    <w:rsid w:val="00BD46CE"/>
    <w:rsid w:val="00BD4C18"/>
    <w:rsid w:val="00BD4D0C"/>
    <w:rsid w:val="00BD674A"/>
    <w:rsid w:val="00BD7415"/>
    <w:rsid w:val="00BE361F"/>
    <w:rsid w:val="00C013C2"/>
    <w:rsid w:val="00C01B61"/>
    <w:rsid w:val="00C12619"/>
    <w:rsid w:val="00C1776F"/>
    <w:rsid w:val="00C219BF"/>
    <w:rsid w:val="00C23AB6"/>
    <w:rsid w:val="00C23C57"/>
    <w:rsid w:val="00C23C7D"/>
    <w:rsid w:val="00C27016"/>
    <w:rsid w:val="00C270C1"/>
    <w:rsid w:val="00C273C2"/>
    <w:rsid w:val="00C300BF"/>
    <w:rsid w:val="00C31057"/>
    <w:rsid w:val="00C321D0"/>
    <w:rsid w:val="00C35BB9"/>
    <w:rsid w:val="00C43FF2"/>
    <w:rsid w:val="00C4433C"/>
    <w:rsid w:val="00C464C6"/>
    <w:rsid w:val="00C46857"/>
    <w:rsid w:val="00C5164F"/>
    <w:rsid w:val="00C52760"/>
    <w:rsid w:val="00C528A4"/>
    <w:rsid w:val="00C555C5"/>
    <w:rsid w:val="00C61AF0"/>
    <w:rsid w:val="00C628E2"/>
    <w:rsid w:val="00C64535"/>
    <w:rsid w:val="00C72C6D"/>
    <w:rsid w:val="00C74289"/>
    <w:rsid w:val="00C760DD"/>
    <w:rsid w:val="00C77BF1"/>
    <w:rsid w:val="00C80B0F"/>
    <w:rsid w:val="00C8205C"/>
    <w:rsid w:val="00C8421F"/>
    <w:rsid w:val="00C845DE"/>
    <w:rsid w:val="00C854DC"/>
    <w:rsid w:val="00C87481"/>
    <w:rsid w:val="00C96996"/>
    <w:rsid w:val="00CA3E39"/>
    <w:rsid w:val="00CA6911"/>
    <w:rsid w:val="00CA7D10"/>
    <w:rsid w:val="00CB0473"/>
    <w:rsid w:val="00CC1005"/>
    <w:rsid w:val="00CC425B"/>
    <w:rsid w:val="00CD0677"/>
    <w:rsid w:val="00CD0777"/>
    <w:rsid w:val="00CE0E06"/>
    <w:rsid w:val="00CF1F11"/>
    <w:rsid w:val="00D05595"/>
    <w:rsid w:val="00D05D65"/>
    <w:rsid w:val="00D126F5"/>
    <w:rsid w:val="00D133E9"/>
    <w:rsid w:val="00D17507"/>
    <w:rsid w:val="00D17C43"/>
    <w:rsid w:val="00D20A21"/>
    <w:rsid w:val="00D23A72"/>
    <w:rsid w:val="00D26FA5"/>
    <w:rsid w:val="00D27427"/>
    <w:rsid w:val="00D3568A"/>
    <w:rsid w:val="00D36C9A"/>
    <w:rsid w:val="00D427EF"/>
    <w:rsid w:val="00D44E8F"/>
    <w:rsid w:val="00D55D0A"/>
    <w:rsid w:val="00D5761A"/>
    <w:rsid w:val="00D60266"/>
    <w:rsid w:val="00D61D5A"/>
    <w:rsid w:val="00D634D0"/>
    <w:rsid w:val="00D737EA"/>
    <w:rsid w:val="00D751C1"/>
    <w:rsid w:val="00D83627"/>
    <w:rsid w:val="00D86A7F"/>
    <w:rsid w:val="00D90425"/>
    <w:rsid w:val="00D956F3"/>
    <w:rsid w:val="00DA09E9"/>
    <w:rsid w:val="00DA56A6"/>
    <w:rsid w:val="00DB045C"/>
    <w:rsid w:val="00DB3777"/>
    <w:rsid w:val="00DB6B36"/>
    <w:rsid w:val="00DB7B5B"/>
    <w:rsid w:val="00DB7CFE"/>
    <w:rsid w:val="00DC10B5"/>
    <w:rsid w:val="00DC3D28"/>
    <w:rsid w:val="00DD5A58"/>
    <w:rsid w:val="00DD6A7C"/>
    <w:rsid w:val="00DE2435"/>
    <w:rsid w:val="00DE7DA4"/>
    <w:rsid w:val="00DF3AF8"/>
    <w:rsid w:val="00DF54FF"/>
    <w:rsid w:val="00DF5C27"/>
    <w:rsid w:val="00DF75D2"/>
    <w:rsid w:val="00E00227"/>
    <w:rsid w:val="00E004C0"/>
    <w:rsid w:val="00E073C1"/>
    <w:rsid w:val="00E11976"/>
    <w:rsid w:val="00E25681"/>
    <w:rsid w:val="00E26926"/>
    <w:rsid w:val="00E319D8"/>
    <w:rsid w:val="00E31DA3"/>
    <w:rsid w:val="00E36C04"/>
    <w:rsid w:val="00E43ABE"/>
    <w:rsid w:val="00E4401B"/>
    <w:rsid w:val="00E455DF"/>
    <w:rsid w:val="00E50B90"/>
    <w:rsid w:val="00E55134"/>
    <w:rsid w:val="00E619BC"/>
    <w:rsid w:val="00E67BF6"/>
    <w:rsid w:val="00E708A8"/>
    <w:rsid w:val="00E723C8"/>
    <w:rsid w:val="00E735F0"/>
    <w:rsid w:val="00E81BCD"/>
    <w:rsid w:val="00E82274"/>
    <w:rsid w:val="00E8594D"/>
    <w:rsid w:val="00E8644F"/>
    <w:rsid w:val="00E9215B"/>
    <w:rsid w:val="00E94CCB"/>
    <w:rsid w:val="00E97E90"/>
    <w:rsid w:val="00EA4609"/>
    <w:rsid w:val="00EC25A5"/>
    <w:rsid w:val="00EC37EA"/>
    <w:rsid w:val="00EC3B20"/>
    <w:rsid w:val="00ED503B"/>
    <w:rsid w:val="00ED5891"/>
    <w:rsid w:val="00ED73D5"/>
    <w:rsid w:val="00EE2E46"/>
    <w:rsid w:val="00EE4540"/>
    <w:rsid w:val="00EF6667"/>
    <w:rsid w:val="00F013A3"/>
    <w:rsid w:val="00F027E6"/>
    <w:rsid w:val="00F05C39"/>
    <w:rsid w:val="00F06008"/>
    <w:rsid w:val="00F1498A"/>
    <w:rsid w:val="00F173C8"/>
    <w:rsid w:val="00F20A31"/>
    <w:rsid w:val="00F2189A"/>
    <w:rsid w:val="00F24A7B"/>
    <w:rsid w:val="00F24D5B"/>
    <w:rsid w:val="00F27CF6"/>
    <w:rsid w:val="00F308CA"/>
    <w:rsid w:val="00F317A2"/>
    <w:rsid w:val="00F323F0"/>
    <w:rsid w:val="00F333B6"/>
    <w:rsid w:val="00F33BD9"/>
    <w:rsid w:val="00F34E09"/>
    <w:rsid w:val="00F355DB"/>
    <w:rsid w:val="00F37AC5"/>
    <w:rsid w:val="00F401A7"/>
    <w:rsid w:val="00F43F6D"/>
    <w:rsid w:val="00F443D5"/>
    <w:rsid w:val="00F46BD4"/>
    <w:rsid w:val="00F52400"/>
    <w:rsid w:val="00F63CD6"/>
    <w:rsid w:val="00F65106"/>
    <w:rsid w:val="00F65108"/>
    <w:rsid w:val="00F65132"/>
    <w:rsid w:val="00F652EF"/>
    <w:rsid w:val="00F66539"/>
    <w:rsid w:val="00F7266B"/>
    <w:rsid w:val="00F73A8D"/>
    <w:rsid w:val="00F84313"/>
    <w:rsid w:val="00F86B35"/>
    <w:rsid w:val="00F87E87"/>
    <w:rsid w:val="00F90B2C"/>
    <w:rsid w:val="00F92A55"/>
    <w:rsid w:val="00F9300F"/>
    <w:rsid w:val="00F93875"/>
    <w:rsid w:val="00F93948"/>
    <w:rsid w:val="00FA1175"/>
    <w:rsid w:val="00FA47E3"/>
    <w:rsid w:val="00FA6B01"/>
    <w:rsid w:val="00FA7FC6"/>
    <w:rsid w:val="00FB04E3"/>
    <w:rsid w:val="00FB1497"/>
    <w:rsid w:val="00FB1A52"/>
    <w:rsid w:val="00FB4522"/>
    <w:rsid w:val="00FB526C"/>
    <w:rsid w:val="00FC00D3"/>
    <w:rsid w:val="00FC04CE"/>
    <w:rsid w:val="00FC433B"/>
    <w:rsid w:val="00FD0807"/>
    <w:rsid w:val="00FE3681"/>
    <w:rsid w:val="00FE519E"/>
    <w:rsid w:val="00FE578D"/>
    <w:rsid w:val="00FE615C"/>
    <w:rsid w:val="00FE7ECD"/>
    <w:rsid w:val="00FF0D02"/>
    <w:rsid w:val="00FF33C3"/>
    <w:rsid w:val="00FF3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BEEFD"/>
  <w15:chartTrackingRefBased/>
  <w15:docId w15:val="{A02E839D-ABE6-4CA4-8F47-C85026F5A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Cite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677D47"/>
    <w:rPr>
      <w:sz w:val="24"/>
      <w:szCs w:val="24"/>
    </w:rPr>
  </w:style>
  <w:style w:type="paragraph" w:styleId="berschrift1">
    <w:name w:val="heading 1"/>
    <w:basedOn w:val="berschrift2"/>
    <w:next w:val="Standard"/>
    <w:link w:val="berschrift1Zchn"/>
    <w:qFormat/>
    <w:rsid w:val="00644FC7"/>
    <w:pPr>
      <w:numPr>
        <w:ilvl w:val="0"/>
      </w:numPr>
      <w:spacing w:before="600" w:after="360"/>
      <w:outlineLvl w:val="0"/>
    </w:pPr>
    <w:rPr>
      <w:b/>
    </w:rPr>
  </w:style>
  <w:style w:type="paragraph" w:styleId="berschrift2">
    <w:name w:val="heading 2"/>
    <w:basedOn w:val="berschrift3"/>
    <w:next w:val="Standard"/>
    <w:link w:val="berschrift2Zchn"/>
    <w:qFormat/>
    <w:rsid w:val="006843C0"/>
    <w:pPr>
      <w:numPr>
        <w:ilvl w:val="1"/>
      </w:numPr>
      <w:outlineLvl w:val="1"/>
    </w:pPr>
    <w:rPr>
      <w:u w:val="single"/>
    </w:rPr>
  </w:style>
  <w:style w:type="paragraph" w:styleId="berschrift3">
    <w:name w:val="heading 3"/>
    <w:basedOn w:val="berschrift4"/>
    <w:next w:val="Standard"/>
    <w:link w:val="berschrift3Zchn"/>
    <w:qFormat/>
    <w:rsid w:val="00F323F0"/>
    <w:pPr>
      <w:numPr>
        <w:ilvl w:val="2"/>
      </w:numPr>
      <w:spacing w:before="464" w:after="232"/>
      <w:outlineLvl w:val="2"/>
    </w:pPr>
  </w:style>
  <w:style w:type="paragraph" w:styleId="berschrift4">
    <w:name w:val="heading 4"/>
    <w:basedOn w:val="berschrift5"/>
    <w:next w:val="Standard"/>
    <w:link w:val="berschrift4Zchn"/>
    <w:qFormat/>
    <w:rsid w:val="00F323F0"/>
    <w:pPr>
      <w:numPr>
        <w:ilvl w:val="3"/>
      </w:numPr>
      <w:outlineLvl w:val="3"/>
    </w:pPr>
  </w:style>
  <w:style w:type="paragraph" w:styleId="berschrift5">
    <w:name w:val="heading 5"/>
    <w:basedOn w:val="Standard"/>
    <w:next w:val="Standard"/>
    <w:link w:val="berschrift5Zchn"/>
    <w:qFormat/>
    <w:rsid w:val="00F323F0"/>
    <w:pPr>
      <w:keepNext/>
      <w:keepLines/>
      <w:numPr>
        <w:ilvl w:val="4"/>
        <w:numId w:val="4"/>
      </w:numPr>
      <w:suppressAutoHyphens/>
      <w:spacing w:before="232"/>
      <w:outlineLvl w:val="4"/>
    </w:pPr>
    <w:rPr>
      <w:szCs w:val="20"/>
    </w:rPr>
  </w:style>
  <w:style w:type="paragraph" w:styleId="berschrift6">
    <w:name w:val="heading 6"/>
    <w:basedOn w:val="Standard"/>
    <w:next w:val="Standard"/>
    <w:link w:val="berschrift6Zchn"/>
    <w:qFormat/>
    <w:rsid w:val="00F323F0"/>
    <w:pPr>
      <w:keepNext/>
      <w:keepLines/>
      <w:numPr>
        <w:ilvl w:val="5"/>
        <w:numId w:val="4"/>
      </w:numPr>
      <w:suppressAutoHyphens/>
      <w:spacing w:before="290" w:line="360" w:lineRule="auto"/>
      <w:outlineLvl w:val="5"/>
    </w:pPr>
    <w:rPr>
      <w:szCs w:val="20"/>
    </w:rPr>
  </w:style>
  <w:style w:type="paragraph" w:styleId="berschrift7">
    <w:name w:val="heading 7"/>
    <w:basedOn w:val="Standard"/>
    <w:next w:val="Standard"/>
    <w:link w:val="berschrift7Zchn"/>
    <w:qFormat/>
    <w:rsid w:val="00F323F0"/>
    <w:pPr>
      <w:numPr>
        <w:ilvl w:val="6"/>
        <w:numId w:val="4"/>
      </w:numPr>
      <w:spacing w:before="240" w:after="60" w:line="360" w:lineRule="auto"/>
      <w:jc w:val="both"/>
      <w:outlineLvl w:val="6"/>
    </w:pPr>
    <w:rPr>
      <w:rFonts w:ascii="Helvetica" w:hAnsi="Helvetica"/>
      <w:szCs w:val="20"/>
    </w:rPr>
  </w:style>
  <w:style w:type="paragraph" w:styleId="berschrift8">
    <w:name w:val="heading 8"/>
    <w:basedOn w:val="Standard"/>
    <w:next w:val="Standard"/>
    <w:link w:val="berschrift8Zchn"/>
    <w:qFormat/>
    <w:rsid w:val="00F323F0"/>
    <w:pPr>
      <w:numPr>
        <w:ilvl w:val="7"/>
        <w:numId w:val="4"/>
      </w:numPr>
      <w:spacing w:before="240" w:after="60" w:line="360" w:lineRule="auto"/>
      <w:jc w:val="both"/>
      <w:outlineLvl w:val="7"/>
    </w:pPr>
    <w:rPr>
      <w:rFonts w:ascii="Helvetica" w:hAnsi="Helvetica"/>
      <w:i/>
      <w:szCs w:val="20"/>
    </w:rPr>
  </w:style>
  <w:style w:type="paragraph" w:styleId="berschrift9">
    <w:name w:val="heading 9"/>
    <w:basedOn w:val="Standard"/>
    <w:next w:val="Standard"/>
    <w:link w:val="berschrift9Zchn"/>
    <w:qFormat/>
    <w:rsid w:val="00F323F0"/>
    <w:pPr>
      <w:numPr>
        <w:ilvl w:val="8"/>
        <w:numId w:val="4"/>
      </w:numPr>
      <w:spacing w:before="240" w:after="60" w:line="360" w:lineRule="auto"/>
      <w:jc w:val="both"/>
      <w:outlineLvl w:val="8"/>
    </w:pPr>
    <w:rPr>
      <w:rFonts w:ascii="Helvetica" w:hAnsi="Helvetica"/>
      <w:i/>
      <w:sz w:val="18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teraturverzeichnis">
    <w:name w:val="Bibliography"/>
    <w:basedOn w:val="Makrotext"/>
    <w:rsid w:val="007C6834"/>
    <w:pPr>
      <w:keepNext/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</w:tabs>
      <w:spacing w:before="120"/>
      <w:ind w:left="567" w:hanging="567"/>
    </w:pPr>
    <w:rPr>
      <w:rFonts w:ascii="Times New Roman" w:hAnsi="Times New Roman" w:cs="Times New Roman"/>
      <w:sz w:val="24"/>
    </w:rPr>
  </w:style>
  <w:style w:type="paragraph" w:customStyle="1" w:styleId="berschriftVerzeichnisse">
    <w:name w:val="Überschrift Verzeichnisse"/>
    <w:basedOn w:val="Standard"/>
    <w:next w:val="Standard"/>
    <w:rsid w:val="007C6834"/>
    <w:pPr>
      <w:keepNext/>
      <w:keepLines/>
      <w:pageBreakBefore/>
      <w:suppressAutoHyphens/>
      <w:spacing w:before="600" w:after="512"/>
    </w:pPr>
    <w:rPr>
      <w:sz w:val="36"/>
      <w:szCs w:val="20"/>
    </w:rPr>
  </w:style>
  <w:style w:type="paragraph" w:styleId="Makrotext">
    <w:name w:val="macro"/>
    <w:semiHidden/>
    <w:rsid w:val="007C68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customStyle="1" w:styleId="Abbildung">
    <w:name w:val="Abbildung"/>
    <w:basedOn w:val="Standard"/>
    <w:rsid w:val="00365627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before="120" w:line="360" w:lineRule="auto"/>
      <w:jc w:val="both"/>
    </w:pPr>
    <w:rPr>
      <w:rFonts w:ascii="Arial" w:hAnsi="Arial"/>
      <w:szCs w:val="20"/>
    </w:rPr>
  </w:style>
  <w:style w:type="paragraph" w:customStyle="1" w:styleId="BeschriftungAbb">
    <w:name w:val="Beschriftung Abb"/>
    <w:basedOn w:val="Beschriftung"/>
    <w:rsid w:val="00365627"/>
    <w:pPr>
      <w:tabs>
        <w:tab w:val="left" w:pos="1418"/>
      </w:tabs>
      <w:spacing w:before="120" w:after="60"/>
      <w:ind w:left="1418" w:hanging="1418"/>
      <w:jc w:val="both"/>
    </w:pPr>
    <w:rPr>
      <w:rFonts w:ascii="Arial" w:hAnsi="Arial"/>
      <w:b w:val="0"/>
      <w:bCs w:val="0"/>
    </w:rPr>
  </w:style>
  <w:style w:type="paragraph" w:styleId="Beschriftung">
    <w:name w:val="caption"/>
    <w:basedOn w:val="Standard"/>
    <w:next w:val="Standard"/>
    <w:qFormat/>
    <w:rsid w:val="00365627"/>
    <w:rPr>
      <w:b/>
      <w:bCs/>
      <w:sz w:val="20"/>
      <w:szCs w:val="20"/>
    </w:rPr>
  </w:style>
  <w:style w:type="paragraph" w:customStyle="1" w:styleId="BeschriftungTabelle">
    <w:name w:val="Beschriftung Tabelle"/>
    <w:basedOn w:val="Beschriftung"/>
    <w:rsid w:val="00365627"/>
    <w:pPr>
      <w:keepNext/>
      <w:tabs>
        <w:tab w:val="left" w:pos="1418"/>
      </w:tabs>
      <w:spacing w:before="120" w:after="60"/>
      <w:ind w:left="1418" w:hanging="1418"/>
    </w:pPr>
    <w:rPr>
      <w:rFonts w:ascii="Arial" w:hAnsi="Arial"/>
      <w:b w:val="0"/>
      <w:bCs w:val="0"/>
    </w:rPr>
  </w:style>
  <w:style w:type="paragraph" w:styleId="Kopfzeile">
    <w:name w:val="header"/>
    <w:basedOn w:val="Standard"/>
    <w:link w:val="KopfzeileZchn"/>
    <w:uiPriority w:val="99"/>
    <w:rsid w:val="00A23E8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A23E8C"/>
    <w:rPr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A23E8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A23E8C"/>
    <w:rPr>
      <w:sz w:val="24"/>
      <w:szCs w:val="24"/>
    </w:rPr>
  </w:style>
  <w:style w:type="paragraph" w:styleId="Verzeichnis1">
    <w:name w:val="toc 1"/>
    <w:basedOn w:val="Standard"/>
    <w:next w:val="Standard"/>
    <w:uiPriority w:val="39"/>
    <w:rsid w:val="00251FBD"/>
    <w:pPr>
      <w:spacing w:before="360"/>
    </w:pPr>
    <w:rPr>
      <w:bCs/>
      <w:caps/>
    </w:rPr>
  </w:style>
  <w:style w:type="paragraph" w:styleId="Verzeichnis2">
    <w:name w:val="toc 2"/>
    <w:basedOn w:val="Verzeichnis1"/>
    <w:next w:val="Standard"/>
    <w:uiPriority w:val="39"/>
    <w:rsid w:val="00251FBD"/>
    <w:pPr>
      <w:spacing w:before="240"/>
      <w:ind w:left="709"/>
    </w:pPr>
    <w:rPr>
      <w:caps w:val="0"/>
      <w:sz w:val="20"/>
      <w:szCs w:val="20"/>
    </w:rPr>
  </w:style>
  <w:style w:type="paragraph" w:styleId="Verzeichnis3">
    <w:name w:val="toc 3"/>
    <w:basedOn w:val="Verzeichnis2"/>
    <w:next w:val="Standard"/>
    <w:rsid w:val="00FD0807"/>
    <w:pPr>
      <w:spacing w:before="0"/>
      <w:ind w:left="240"/>
    </w:pPr>
    <w:rPr>
      <w:b/>
      <w:bCs w:val="0"/>
    </w:rPr>
  </w:style>
  <w:style w:type="paragraph" w:customStyle="1" w:styleId="Thema">
    <w:name w:val="Thema"/>
    <w:basedOn w:val="Standard"/>
    <w:rsid w:val="00FD080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2"/>
      </w:tabs>
      <w:spacing w:before="120" w:after="120"/>
      <w:jc w:val="center"/>
    </w:pPr>
    <w:rPr>
      <w:rFonts w:ascii="Arial" w:hAnsi="Arial"/>
      <w:b/>
      <w:sz w:val="44"/>
      <w:szCs w:val="20"/>
    </w:rPr>
  </w:style>
  <w:style w:type="paragraph" w:customStyle="1" w:styleId="DeckblattAdresse">
    <w:name w:val="Deckblatt Adresse"/>
    <w:basedOn w:val="Standard"/>
    <w:rsid w:val="00FD0807"/>
    <w:pPr>
      <w:tabs>
        <w:tab w:val="left" w:pos="142"/>
      </w:tabs>
      <w:spacing w:before="120"/>
      <w:ind w:left="3402"/>
    </w:pPr>
    <w:rPr>
      <w:rFonts w:ascii="Arial" w:hAnsi="Arial"/>
      <w:szCs w:val="20"/>
    </w:rPr>
  </w:style>
  <w:style w:type="paragraph" w:customStyle="1" w:styleId="FormatvorlageberschriftVerzeichnisse16pt">
    <w:name w:val="Formatvorlage Überschrift Verzeichnisse + 16 pt"/>
    <w:basedOn w:val="berschriftVerzeichnisse"/>
    <w:rsid w:val="00FD0807"/>
    <w:rPr>
      <w:sz w:val="32"/>
    </w:rPr>
  </w:style>
  <w:style w:type="character" w:styleId="Seitenzahl">
    <w:name w:val="page number"/>
    <w:basedOn w:val="Absatz-Standardschriftart"/>
    <w:rsid w:val="006747BD"/>
  </w:style>
  <w:style w:type="character" w:customStyle="1" w:styleId="berschrift1Zchn">
    <w:name w:val="Überschrift 1 Zchn"/>
    <w:link w:val="berschrift1"/>
    <w:rsid w:val="00644FC7"/>
    <w:rPr>
      <w:b/>
      <w:sz w:val="24"/>
      <w:u w:val="single"/>
    </w:rPr>
  </w:style>
  <w:style w:type="character" w:customStyle="1" w:styleId="berschrift2Zchn">
    <w:name w:val="Überschrift 2 Zchn"/>
    <w:link w:val="berschrift2"/>
    <w:rsid w:val="006843C0"/>
    <w:rPr>
      <w:sz w:val="24"/>
      <w:u w:val="single"/>
    </w:rPr>
  </w:style>
  <w:style w:type="character" w:customStyle="1" w:styleId="berschrift3Zchn">
    <w:name w:val="Überschrift 3 Zchn"/>
    <w:link w:val="berschrift3"/>
    <w:rsid w:val="00F323F0"/>
    <w:rPr>
      <w:sz w:val="24"/>
    </w:rPr>
  </w:style>
  <w:style w:type="character" w:customStyle="1" w:styleId="berschrift4Zchn">
    <w:name w:val="Überschrift 4 Zchn"/>
    <w:link w:val="berschrift4"/>
    <w:rsid w:val="00F323F0"/>
    <w:rPr>
      <w:sz w:val="24"/>
    </w:rPr>
  </w:style>
  <w:style w:type="character" w:customStyle="1" w:styleId="berschrift5Zchn">
    <w:name w:val="Überschrift 5 Zchn"/>
    <w:link w:val="berschrift5"/>
    <w:rsid w:val="00F323F0"/>
    <w:rPr>
      <w:sz w:val="24"/>
    </w:rPr>
  </w:style>
  <w:style w:type="character" w:customStyle="1" w:styleId="berschrift6Zchn">
    <w:name w:val="Überschrift 6 Zchn"/>
    <w:link w:val="berschrift6"/>
    <w:rsid w:val="00F323F0"/>
    <w:rPr>
      <w:sz w:val="24"/>
    </w:rPr>
  </w:style>
  <w:style w:type="character" w:customStyle="1" w:styleId="berschrift7Zchn">
    <w:name w:val="Überschrift 7 Zchn"/>
    <w:link w:val="berschrift7"/>
    <w:rsid w:val="00F323F0"/>
    <w:rPr>
      <w:rFonts w:ascii="Helvetica" w:hAnsi="Helvetica"/>
      <w:sz w:val="24"/>
    </w:rPr>
  </w:style>
  <w:style w:type="character" w:customStyle="1" w:styleId="berschrift8Zchn">
    <w:name w:val="Überschrift 8 Zchn"/>
    <w:link w:val="berschrift8"/>
    <w:rsid w:val="00F323F0"/>
    <w:rPr>
      <w:rFonts w:ascii="Helvetica" w:hAnsi="Helvetica"/>
      <w:i/>
      <w:sz w:val="24"/>
    </w:rPr>
  </w:style>
  <w:style w:type="character" w:customStyle="1" w:styleId="berschrift9Zchn">
    <w:name w:val="Überschrift 9 Zchn"/>
    <w:link w:val="berschrift9"/>
    <w:rsid w:val="00F323F0"/>
    <w:rPr>
      <w:rFonts w:ascii="Helvetica" w:hAnsi="Helvetica"/>
      <w:i/>
      <w:sz w:val="18"/>
    </w:rPr>
  </w:style>
  <w:style w:type="paragraph" w:styleId="Funotentext">
    <w:name w:val="footnote text"/>
    <w:basedOn w:val="Standard"/>
    <w:link w:val="FunotentextZchn"/>
    <w:rsid w:val="00AB1F25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AB1F25"/>
  </w:style>
  <w:style w:type="character" w:styleId="Funotenzeichen">
    <w:name w:val="footnote reference"/>
    <w:rsid w:val="00AB1F25"/>
    <w:rPr>
      <w:vertAlign w:val="superscript"/>
    </w:rPr>
  </w:style>
  <w:style w:type="table" w:customStyle="1" w:styleId="Tabellengitternetz">
    <w:name w:val="Tabellengitternetz"/>
    <w:basedOn w:val="NormaleTabelle"/>
    <w:rsid w:val="00C270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4">
    <w:name w:val="toc 4"/>
    <w:basedOn w:val="Standard"/>
    <w:next w:val="Standard"/>
    <w:autoRedefine/>
    <w:rsid w:val="00A7377F"/>
    <w:pPr>
      <w:ind w:left="480"/>
    </w:pPr>
    <w:rPr>
      <w:rFonts w:ascii="Calibri" w:hAnsi="Calibri"/>
      <w:sz w:val="20"/>
      <w:szCs w:val="20"/>
    </w:rPr>
  </w:style>
  <w:style w:type="paragraph" w:styleId="Verzeichnis5">
    <w:name w:val="toc 5"/>
    <w:basedOn w:val="Standard"/>
    <w:next w:val="Standard"/>
    <w:autoRedefine/>
    <w:rsid w:val="00A7377F"/>
    <w:pPr>
      <w:ind w:left="720"/>
    </w:pPr>
    <w:rPr>
      <w:rFonts w:ascii="Calibri" w:hAnsi="Calibri"/>
      <w:sz w:val="20"/>
      <w:szCs w:val="20"/>
    </w:rPr>
  </w:style>
  <w:style w:type="paragraph" w:styleId="Verzeichnis6">
    <w:name w:val="toc 6"/>
    <w:basedOn w:val="Standard"/>
    <w:next w:val="Standard"/>
    <w:autoRedefine/>
    <w:rsid w:val="00A7377F"/>
    <w:pPr>
      <w:ind w:left="960"/>
    </w:pPr>
    <w:rPr>
      <w:rFonts w:ascii="Calibri" w:hAnsi="Calibri"/>
      <w:sz w:val="20"/>
      <w:szCs w:val="20"/>
    </w:rPr>
  </w:style>
  <w:style w:type="paragraph" w:styleId="Verzeichnis7">
    <w:name w:val="toc 7"/>
    <w:basedOn w:val="Standard"/>
    <w:next w:val="Standard"/>
    <w:autoRedefine/>
    <w:rsid w:val="00A7377F"/>
    <w:pPr>
      <w:ind w:left="1200"/>
    </w:pPr>
    <w:rPr>
      <w:rFonts w:ascii="Calibri" w:hAnsi="Calibri"/>
      <w:sz w:val="20"/>
      <w:szCs w:val="20"/>
    </w:rPr>
  </w:style>
  <w:style w:type="paragraph" w:styleId="Verzeichnis8">
    <w:name w:val="toc 8"/>
    <w:basedOn w:val="Standard"/>
    <w:next w:val="Standard"/>
    <w:autoRedefine/>
    <w:rsid w:val="00A7377F"/>
    <w:pPr>
      <w:ind w:left="1440"/>
    </w:pPr>
    <w:rPr>
      <w:rFonts w:ascii="Calibri" w:hAnsi="Calibri"/>
      <w:sz w:val="20"/>
      <w:szCs w:val="20"/>
    </w:rPr>
  </w:style>
  <w:style w:type="paragraph" w:styleId="Verzeichnis9">
    <w:name w:val="toc 9"/>
    <w:basedOn w:val="Standard"/>
    <w:next w:val="Standard"/>
    <w:autoRedefine/>
    <w:rsid w:val="00A7377F"/>
    <w:pPr>
      <w:ind w:left="1680"/>
    </w:pPr>
    <w:rPr>
      <w:rFonts w:ascii="Calibri" w:hAnsi="Calibri"/>
      <w:sz w:val="20"/>
      <w:szCs w:val="20"/>
    </w:rPr>
  </w:style>
  <w:style w:type="character" w:styleId="Hyperlink">
    <w:name w:val="Hyperlink"/>
    <w:rsid w:val="000724B2"/>
    <w:rPr>
      <w:color w:val="0000FF"/>
      <w:u w:val="single"/>
    </w:rPr>
  </w:style>
  <w:style w:type="table" w:styleId="HellesRaster">
    <w:name w:val="Light Grid"/>
    <w:basedOn w:val="NormaleTabelle"/>
    <w:uiPriority w:val="62"/>
    <w:rsid w:val="002828BE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Default">
    <w:name w:val="Default"/>
    <w:rsid w:val="0082537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Sprechblasentext">
    <w:name w:val="Balloon Text"/>
    <w:basedOn w:val="Standard"/>
    <w:link w:val="SprechblasentextZchn"/>
    <w:rsid w:val="00733AF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733AFD"/>
    <w:rPr>
      <w:rFonts w:ascii="Tahoma" w:hAnsi="Tahoma" w:cs="Tahoma"/>
      <w:sz w:val="16"/>
      <w:szCs w:val="16"/>
    </w:rPr>
  </w:style>
  <w:style w:type="character" w:customStyle="1" w:styleId="BesuchterHyperlink">
    <w:name w:val="BesuchterHyperlink"/>
    <w:rsid w:val="00FE3681"/>
    <w:rPr>
      <w:color w:val="800080"/>
      <w:u w:val="single"/>
    </w:rPr>
  </w:style>
  <w:style w:type="character" w:styleId="HTMLZitat">
    <w:name w:val="HTML Cite"/>
    <w:uiPriority w:val="99"/>
    <w:unhideWhenUsed/>
    <w:rsid w:val="00A1088F"/>
    <w:rPr>
      <w:i/>
      <w:iCs/>
    </w:rPr>
  </w:style>
  <w:style w:type="character" w:styleId="Kommentarzeichen">
    <w:name w:val="annotation reference"/>
    <w:rsid w:val="00BD1A96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BD1A9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BD1A96"/>
  </w:style>
  <w:style w:type="paragraph" w:styleId="Kommentarthema">
    <w:name w:val="annotation subject"/>
    <w:basedOn w:val="Kommentartext"/>
    <w:next w:val="Kommentartext"/>
    <w:link w:val="KommentarthemaZchn"/>
    <w:rsid w:val="00BD1A96"/>
    <w:rPr>
      <w:b/>
      <w:bCs/>
    </w:rPr>
  </w:style>
  <w:style w:type="character" w:customStyle="1" w:styleId="KommentarthemaZchn">
    <w:name w:val="Kommentarthema Zchn"/>
    <w:link w:val="Kommentarthema"/>
    <w:rsid w:val="00BD1A96"/>
    <w:rPr>
      <w:b/>
      <w:bCs/>
    </w:rPr>
  </w:style>
  <w:style w:type="paragraph" w:styleId="Titel">
    <w:name w:val="Title"/>
    <w:basedOn w:val="Standard"/>
    <w:next w:val="Standard"/>
    <w:link w:val="TitelZchn"/>
    <w:qFormat/>
    <w:rsid w:val="006843C0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6843C0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hps">
    <w:name w:val="hps"/>
    <w:rsid w:val="009A35C0"/>
  </w:style>
  <w:style w:type="character" w:styleId="NichtaufgelsteErwhnung">
    <w:name w:val="Unresolved Mention"/>
    <w:uiPriority w:val="99"/>
    <w:semiHidden/>
    <w:unhideWhenUsed/>
    <w:rsid w:val="00AE24F3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99"/>
    <w:qFormat/>
    <w:rsid w:val="00CE0E06"/>
    <w:pPr>
      <w:ind w:left="708"/>
    </w:pPr>
  </w:style>
  <w:style w:type="paragraph" w:styleId="berarbeitung">
    <w:name w:val="Revision"/>
    <w:hidden/>
    <w:uiPriority w:val="99"/>
    <w:semiHidden/>
    <w:rsid w:val="008650A3"/>
    <w:rPr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93CA1"/>
    <w:pPr>
      <w:numPr>
        <w:numId w:val="0"/>
      </w:numPr>
      <w:suppressAutoHyphens w:val="0"/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2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Benutzerdefiniert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4472C4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74E8F-9A21-48ED-A407-731FF09AF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3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Freie Universität Berlin</Company>
  <LinksUpToDate>false</LinksUpToDate>
  <CharactersWithSpaces>2209</CharactersWithSpaces>
  <SharedDoc>false</SharedDoc>
  <HLinks>
    <vt:vector size="54" baseType="variant">
      <vt:variant>
        <vt:i4>327701</vt:i4>
      </vt:variant>
      <vt:variant>
        <vt:i4>84</vt:i4>
      </vt:variant>
      <vt:variant>
        <vt:i4>0</vt:i4>
      </vt:variant>
      <vt:variant>
        <vt:i4>5</vt:i4>
      </vt:variant>
      <vt:variant>
        <vt:lpwstr>http://www.apastyle.org/learn/tutorials/basics-tutorial.aspx</vt:lpwstr>
      </vt:variant>
      <vt:variant>
        <vt:lpwstr/>
      </vt:variant>
      <vt:variant>
        <vt:i4>4390991</vt:i4>
      </vt:variant>
      <vt:variant>
        <vt:i4>81</vt:i4>
      </vt:variant>
      <vt:variant>
        <vt:i4>0</vt:i4>
      </vt:variant>
      <vt:variant>
        <vt:i4>5</vt:i4>
      </vt:variant>
      <vt:variant>
        <vt:lpwstr>https://www.citavi.com/de</vt:lpwstr>
      </vt:variant>
      <vt:variant>
        <vt:lpwstr/>
      </vt:variant>
      <vt:variant>
        <vt:i4>3604602</vt:i4>
      </vt:variant>
      <vt:variant>
        <vt:i4>78</vt:i4>
      </vt:variant>
      <vt:variant>
        <vt:i4>0</vt:i4>
      </vt:variant>
      <vt:variant>
        <vt:i4>5</vt:i4>
      </vt:variant>
      <vt:variant>
        <vt:lpwstr>https://www.fu-berlin.de/sites/ub/literatursuche/literaturverwaltung/endnote/index.html</vt:lpwstr>
      </vt:variant>
      <vt:variant>
        <vt:lpwstr/>
      </vt:variant>
      <vt:variant>
        <vt:i4>2424928</vt:i4>
      </vt:variant>
      <vt:variant>
        <vt:i4>75</vt:i4>
      </vt:variant>
      <vt:variant>
        <vt:i4>0</vt:i4>
      </vt:variant>
      <vt:variant>
        <vt:i4>5</vt:i4>
      </vt:variant>
      <vt:variant>
        <vt:lpwstr>https://www.zotero.org/</vt:lpwstr>
      </vt:variant>
      <vt:variant>
        <vt:lpwstr/>
      </vt:variant>
      <vt:variant>
        <vt:i4>3670122</vt:i4>
      </vt:variant>
      <vt:variant>
        <vt:i4>72</vt:i4>
      </vt:variant>
      <vt:variant>
        <vt:i4>0</vt:i4>
      </vt:variant>
      <vt:variant>
        <vt:i4>5</vt:i4>
      </vt:variant>
      <vt:variant>
        <vt:lpwstr>https://fu-berlin.hosted.exlibrisgroup.com/</vt:lpwstr>
      </vt:variant>
      <vt:variant>
        <vt:lpwstr/>
      </vt:variant>
      <vt:variant>
        <vt:i4>3473530</vt:i4>
      </vt:variant>
      <vt:variant>
        <vt:i4>69</vt:i4>
      </vt:variant>
      <vt:variant>
        <vt:i4>0</vt:i4>
      </vt:variant>
      <vt:variant>
        <vt:i4>5</vt:i4>
      </vt:variant>
      <vt:variant>
        <vt:lpwstr>http://rzblx10.uni-regensburg.de/dbinfo/detail.php?bib_id=fub&amp;colors=&amp;ocolors=&amp;lett=f&amp;tid=0&amp;titel_id=1333</vt:lpwstr>
      </vt:variant>
      <vt:variant>
        <vt:lpwstr/>
      </vt:variant>
      <vt:variant>
        <vt:i4>6619206</vt:i4>
      </vt:variant>
      <vt:variant>
        <vt:i4>66</vt:i4>
      </vt:variant>
      <vt:variant>
        <vt:i4>0</vt:i4>
      </vt:variant>
      <vt:variant>
        <vt:i4>5</vt:i4>
      </vt:variant>
      <vt:variant>
        <vt:lpwstr>http://rzblx10.uni-regensburg.de/dbinfo/dbliste.php?bib_id=fub&amp;colors=63&amp;ocolors=40&amp;lett=f&amp;gebiete=16</vt:lpwstr>
      </vt:variant>
      <vt:variant>
        <vt:lpwstr/>
      </vt:variant>
      <vt:variant>
        <vt:i4>5111835</vt:i4>
      </vt:variant>
      <vt:variant>
        <vt:i4>63</vt:i4>
      </vt:variant>
      <vt:variant>
        <vt:i4>0</vt:i4>
      </vt:variant>
      <vt:variant>
        <vt:i4>5</vt:i4>
      </vt:variant>
      <vt:variant>
        <vt:lpwstr>https://www.wiwiss.fu-berlin.de/fachbereich/bwl/management/flickinger/lehre/abschlussarbeiten/index.html</vt:lpwstr>
      </vt:variant>
      <vt:variant>
        <vt:lpwstr/>
      </vt:variant>
      <vt:variant>
        <vt:i4>5111901</vt:i4>
      </vt:variant>
      <vt:variant>
        <vt:i4>-1</vt:i4>
      </vt:variant>
      <vt:variant>
        <vt:i4>1214</vt:i4>
      </vt:variant>
      <vt:variant>
        <vt:i4>1</vt:i4>
      </vt:variant>
      <vt:variant>
        <vt:lpwstr>https://www.fu-berlin.de/sites/corporate-design/grundlagen/_medien/fu_logo.png?width=10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uben Anders;Ruidong Zhu</dc:creator>
  <cp:keywords/>
  <cp:lastModifiedBy>Razinskas, Stefan</cp:lastModifiedBy>
  <cp:revision>3</cp:revision>
  <cp:lastPrinted>2020-12-16T09:19:00Z</cp:lastPrinted>
  <dcterms:created xsi:type="dcterms:W3CDTF">2022-09-02T09:33:00Z</dcterms:created>
  <dcterms:modified xsi:type="dcterms:W3CDTF">2022-09-06T07:09:00Z</dcterms:modified>
</cp:coreProperties>
</file>